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A7ADF" w14:textId="77777777" w:rsidR="00754E8D" w:rsidRPr="007D3A0D" w:rsidRDefault="00754E8D" w:rsidP="00754E8D">
      <w:pPr>
        <w:spacing w:before="75"/>
        <w:ind w:left="2609" w:right="317"/>
        <w:rPr>
          <w:b/>
          <w:sz w:val="20"/>
          <w:szCs w:val="20"/>
        </w:rPr>
      </w:pPr>
      <w:bookmarkStart w:id="0" w:name="_GoBack"/>
      <w:bookmarkEnd w:id="0"/>
      <w:r w:rsidRPr="007D3A0D">
        <w:rPr>
          <w:b/>
          <w:sz w:val="20"/>
          <w:szCs w:val="20"/>
        </w:rPr>
        <w:t>ANEXO III – DECLARAÇÃO ESTRANGEIRO</w:t>
      </w:r>
    </w:p>
    <w:p w14:paraId="28287B6E" w14:textId="77777777" w:rsidR="00754E8D" w:rsidRPr="007D3A0D" w:rsidRDefault="00754E8D" w:rsidP="00754E8D">
      <w:pPr>
        <w:pStyle w:val="Corpodetexto"/>
        <w:ind w:right="317"/>
        <w:rPr>
          <w:b/>
          <w:sz w:val="20"/>
          <w:szCs w:val="20"/>
        </w:rPr>
      </w:pPr>
    </w:p>
    <w:p w14:paraId="3413EA34" w14:textId="77777777" w:rsidR="00754E8D" w:rsidRPr="007D3A0D" w:rsidRDefault="00754E8D" w:rsidP="00754E8D">
      <w:pPr>
        <w:pStyle w:val="Corpodetexto"/>
        <w:ind w:right="317"/>
        <w:rPr>
          <w:b/>
          <w:sz w:val="20"/>
          <w:szCs w:val="20"/>
        </w:rPr>
      </w:pPr>
    </w:p>
    <w:p w14:paraId="7B0C8C0D" w14:textId="77777777" w:rsidR="00754E8D" w:rsidRPr="007D3A0D" w:rsidRDefault="00754E8D" w:rsidP="00754E8D">
      <w:pPr>
        <w:pStyle w:val="Corpodetexto"/>
        <w:ind w:right="317"/>
        <w:rPr>
          <w:b/>
          <w:sz w:val="20"/>
          <w:szCs w:val="20"/>
        </w:rPr>
      </w:pPr>
    </w:p>
    <w:p w14:paraId="2B65D3A6" w14:textId="77777777" w:rsidR="00754E8D" w:rsidRPr="007D3A0D" w:rsidRDefault="00754E8D" w:rsidP="00754E8D">
      <w:pPr>
        <w:spacing w:before="166"/>
        <w:ind w:left="142" w:right="317"/>
        <w:jc w:val="center"/>
        <w:rPr>
          <w:rFonts w:ascii="Times New Roman" w:hAnsi="Times New Roman"/>
          <w:b/>
          <w:sz w:val="20"/>
          <w:szCs w:val="20"/>
          <w:u w:val="thick"/>
        </w:rPr>
      </w:pPr>
      <w:r w:rsidRPr="007D3A0D">
        <w:rPr>
          <w:rFonts w:ascii="Times New Roman" w:hAnsi="Times New Roman"/>
          <w:b/>
          <w:sz w:val="20"/>
          <w:szCs w:val="20"/>
          <w:u w:val="thick"/>
        </w:rPr>
        <w:t>DECLARAÇÃO</w:t>
      </w:r>
    </w:p>
    <w:p w14:paraId="7C7543C5" w14:textId="77777777" w:rsidR="00754E8D" w:rsidRPr="007D3A0D" w:rsidRDefault="00754E8D" w:rsidP="00754E8D">
      <w:pPr>
        <w:spacing w:before="166"/>
        <w:ind w:left="142" w:right="317"/>
        <w:jc w:val="center"/>
        <w:rPr>
          <w:rFonts w:ascii="Times New Roman" w:hAnsi="Times New Roman"/>
          <w:b/>
          <w:sz w:val="20"/>
          <w:szCs w:val="20"/>
          <w:u w:val="thick"/>
        </w:rPr>
      </w:pPr>
    </w:p>
    <w:p w14:paraId="39B5CCCF" w14:textId="77777777" w:rsidR="00754E8D" w:rsidRPr="007D3A0D" w:rsidRDefault="00754E8D" w:rsidP="00754E8D">
      <w:pPr>
        <w:pStyle w:val="Corpodetexto"/>
        <w:spacing w:before="10"/>
        <w:ind w:right="317"/>
        <w:rPr>
          <w:rFonts w:ascii="Times New Roman"/>
          <w:b/>
          <w:sz w:val="20"/>
          <w:szCs w:val="20"/>
        </w:rPr>
      </w:pPr>
    </w:p>
    <w:p w14:paraId="0E7EFEF0" w14:textId="77777777" w:rsidR="00754E8D" w:rsidRPr="007D3A0D" w:rsidRDefault="00754E8D" w:rsidP="00754E8D">
      <w:pPr>
        <w:spacing w:before="88" w:line="292" w:lineRule="exact"/>
        <w:ind w:left="202" w:right="317"/>
        <w:rPr>
          <w:rFonts w:ascii="Times New Roman" w:hAnsi="Times New Roman"/>
          <w:b/>
          <w:sz w:val="20"/>
          <w:szCs w:val="20"/>
        </w:rPr>
      </w:pPr>
      <w:r w:rsidRPr="007D3A0D">
        <w:rPr>
          <w:rFonts w:ascii="Times New Roman" w:hAnsi="Times New Roman"/>
          <w:b/>
          <w:sz w:val="20"/>
          <w:szCs w:val="20"/>
        </w:rPr>
        <w:t>Identificação do Candidato:</w:t>
      </w:r>
    </w:p>
    <w:p w14:paraId="3906F995" w14:textId="77777777" w:rsidR="00754E8D" w:rsidRPr="007D3A0D" w:rsidRDefault="00754E8D" w:rsidP="00754E8D">
      <w:pPr>
        <w:tabs>
          <w:tab w:val="left" w:pos="8274"/>
          <w:tab w:val="left" w:pos="8497"/>
        </w:tabs>
        <w:spacing w:before="8" w:line="225" w:lineRule="auto"/>
        <w:ind w:left="202" w:right="317"/>
        <w:rPr>
          <w:rFonts w:ascii="Times New Roman"/>
          <w:sz w:val="20"/>
          <w:szCs w:val="20"/>
        </w:rPr>
      </w:pPr>
      <w:r w:rsidRPr="007D3A0D">
        <w:rPr>
          <w:rFonts w:ascii="Times New Roman"/>
          <w:sz w:val="20"/>
          <w:szCs w:val="20"/>
        </w:rPr>
        <w:t>Nome</w:t>
      </w:r>
      <w:r w:rsidRPr="007D3A0D">
        <w:rPr>
          <w:rFonts w:ascii="Times New Roman"/>
          <w:sz w:val="20"/>
          <w:szCs w:val="20"/>
          <w:u w:val="single"/>
        </w:rPr>
        <w:t>:</w:t>
      </w:r>
      <w:r w:rsidRPr="007D3A0D">
        <w:rPr>
          <w:rFonts w:ascii="Times New Roman"/>
          <w:sz w:val="20"/>
          <w:szCs w:val="20"/>
          <w:u w:val="single"/>
        </w:rPr>
        <w:tab/>
      </w:r>
      <w:r w:rsidRPr="007D3A0D">
        <w:rPr>
          <w:rFonts w:ascii="Times New Roman"/>
          <w:sz w:val="20"/>
          <w:szCs w:val="20"/>
        </w:rPr>
        <w:t>_ Nacionalidade</w:t>
      </w:r>
      <w:r w:rsidRPr="007D3A0D">
        <w:rPr>
          <w:rFonts w:ascii="Times New Roman"/>
          <w:sz w:val="20"/>
          <w:szCs w:val="20"/>
          <w:u w:val="single"/>
        </w:rPr>
        <w:t>:</w:t>
      </w:r>
      <w:r w:rsidRPr="007D3A0D">
        <w:rPr>
          <w:rFonts w:ascii="Times New Roman"/>
          <w:sz w:val="20"/>
          <w:szCs w:val="20"/>
          <w:u w:val="single"/>
        </w:rPr>
        <w:tab/>
      </w:r>
      <w:r w:rsidRPr="007D3A0D">
        <w:rPr>
          <w:rFonts w:ascii="Times New Roman"/>
          <w:sz w:val="20"/>
          <w:szCs w:val="20"/>
          <w:u w:val="single"/>
        </w:rPr>
        <w:tab/>
      </w:r>
      <w:r w:rsidRPr="007D3A0D">
        <w:rPr>
          <w:rFonts w:ascii="Times New Roman"/>
          <w:sz w:val="20"/>
          <w:szCs w:val="20"/>
        </w:rPr>
        <w:t xml:space="preserve"> Passaporte</w:t>
      </w:r>
      <w:r w:rsidRPr="007D3A0D">
        <w:rPr>
          <w:rFonts w:ascii="Times New Roman"/>
          <w:sz w:val="20"/>
          <w:szCs w:val="20"/>
          <w:u w:val="single"/>
        </w:rPr>
        <w:t>:</w:t>
      </w:r>
      <w:r w:rsidRPr="007D3A0D">
        <w:rPr>
          <w:rFonts w:ascii="Times New Roman"/>
          <w:sz w:val="20"/>
          <w:szCs w:val="20"/>
          <w:u w:val="single"/>
        </w:rPr>
        <w:tab/>
      </w:r>
      <w:r w:rsidRPr="007D3A0D">
        <w:rPr>
          <w:rFonts w:ascii="Times New Roman"/>
          <w:sz w:val="20"/>
          <w:szCs w:val="20"/>
          <w:u w:val="single"/>
        </w:rPr>
        <w:tab/>
      </w:r>
    </w:p>
    <w:p w14:paraId="5BA18C0A" w14:textId="77777777" w:rsidR="00754E8D" w:rsidRPr="007D3A0D" w:rsidRDefault="00754E8D" w:rsidP="00754E8D">
      <w:pPr>
        <w:pStyle w:val="Corpodetexto"/>
        <w:ind w:right="317"/>
        <w:rPr>
          <w:rFonts w:ascii="Times New Roman"/>
          <w:sz w:val="20"/>
          <w:szCs w:val="20"/>
        </w:rPr>
      </w:pPr>
    </w:p>
    <w:p w14:paraId="5F863D56" w14:textId="77777777" w:rsidR="00754E8D" w:rsidRPr="007D3A0D" w:rsidRDefault="00754E8D" w:rsidP="00754E8D">
      <w:pPr>
        <w:pStyle w:val="Corpodetexto"/>
        <w:spacing w:before="9"/>
        <w:ind w:right="317"/>
        <w:rPr>
          <w:rFonts w:ascii="Times New Roman"/>
          <w:sz w:val="20"/>
          <w:szCs w:val="20"/>
        </w:rPr>
      </w:pPr>
    </w:p>
    <w:p w14:paraId="3BEC070D" w14:textId="77777777" w:rsidR="00754E8D" w:rsidRPr="007D3A0D" w:rsidRDefault="00754E8D" w:rsidP="00754E8D">
      <w:pPr>
        <w:spacing w:before="89" w:line="299" w:lineRule="exact"/>
        <w:ind w:left="202" w:right="317"/>
        <w:jc w:val="both"/>
        <w:rPr>
          <w:rFonts w:ascii="Times New Roman" w:hAnsi="Times New Roman"/>
          <w:i/>
          <w:sz w:val="20"/>
          <w:szCs w:val="20"/>
        </w:rPr>
      </w:pPr>
      <w:r w:rsidRPr="007D3A0D">
        <w:rPr>
          <w:rFonts w:ascii="Times New Roman" w:hAnsi="Times New Roman"/>
          <w:sz w:val="20"/>
          <w:szCs w:val="20"/>
        </w:rPr>
        <w:t xml:space="preserve">O candidato acima identificado </w:t>
      </w:r>
      <w:r w:rsidRPr="007D3A0D">
        <w:rPr>
          <w:rFonts w:ascii="Times New Roman" w:hAnsi="Times New Roman"/>
          <w:b/>
          <w:sz w:val="20"/>
          <w:szCs w:val="20"/>
          <w:u w:val="thick"/>
        </w:rPr>
        <w:t>DECLARA,</w:t>
      </w:r>
      <w:r w:rsidRPr="007D3A0D">
        <w:rPr>
          <w:rFonts w:ascii="Times New Roman" w:hAnsi="Times New Roman"/>
          <w:b/>
          <w:sz w:val="20"/>
          <w:szCs w:val="20"/>
        </w:rPr>
        <w:t xml:space="preserve"> </w:t>
      </w:r>
      <w:r w:rsidRPr="007D3A0D">
        <w:rPr>
          <w:rFonts w:ascii="Times New Roman" w:hAnsi="Times New Roman"/>
          <w:sz w:val="20"/>
          <w:szCs w:val="20"/>
        </w:rPr>
        <w:t>sob as penas da lei, que</w:t>
      </w:r>
      <w:r w:rsidRPr="007D3A0D">
        <w:rPr>
          <w:rFonts w:ascii="Times New Roman" w:hAnsi="Times New Roman"/>
          <w:sz w:val="20"/>
          <w:szCs w:val="20"/>
          <w:shd w:val="clear" w:color="auto" w:fill="D2D2D2"/>
        </w:rPr>
        <w:t xml:space="preserve"> o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(Diplom</w:t>
      </w:r>
      <w:r w:rsidRPr="007D3A0D">
        <w:rPr>
          <w:rFonts w:ascii="Times New Roman" w:hAnsi="Times New Roman"/>
          <w:i/>
          <w:sz w:val="20"/>
          <w:szCs w:val="20"/>
        </w:rPr>
        <w:t>a –</w:t>
      </w:r>
    </w:p>
    <w:p w14:paraId="68D74C65" w14:textId="77777777" w:rsidR="00754E8D" w:rsidRPr="007D3A0D" w:rsidRDefault="00754E8D" w:rsidP="00754E8D">
      <w:pPr>
        <w:ind w:left="202" w:right="317" w:hanging="100"/>
        <w:jc w:val="both"/>
        <w:rPr>
          <w:rFonts w:ascii="Times New Roman" w:hAnsi="Times New Roman"/>
          <w:sz w:val="20"/>
          <w:szCs w:val="20"/>
        </w:rPr>
      </w:pPr>
      <w:r w:rsidRPr="007D3A0D">
        <w:rPr>
          <w:rFonts w:ascii="Times New Roman" w:hAnsi="Times New Roman"/>
          <w:i/>
          <w:w w:val="99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pacing w:val="-31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Certificado</w:t>
      </w:r>
      <w:r w:rsidRPr="007D3A0D">
        <w:rPr>
          <w:rFonts w:ascii="Times New Roman" w:hAnsi="Times New Roman"/>
          <w:i/>
          <w:spacing w:val="-32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de</w:t>
      </w:r>
      <w:r w:rsidRPr="007D3A0D">
        <w:rPr>
          <w:rFonts w:ascii="Times New Roman" w:hAnsi="Times New Roman"/>
          <w:i/>
          <w:spacing w:val="-36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Conclusão</w:t>
      </w:r>
      <w:r w:rsidRPr="007D3A0D">
        <w:rPr>
          <w:rFonts w:ascii="Times New Roman" w:hAnsi="Times New Roman"/>
          <w:i/>
          <w:spacing w:val="-30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de</w:t>
      </w:r>
      <w:r w:rsidRPr="007D3A0D">
        <w:rPr>
          <w:rFonts w:ascii="Times New Roman" w:hAnsi="Times New Roman"/>
          <w:i/>
          <w:spacing w:val="-36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Curso</w:t>
      </w:r>
      <w:r w:rsidRPr="007D3A0D">
        <w:rPr>
          <w:rFonts w:ascii="Times New Roman" w:hAnsi="Times New Roman"/>
          <w:i/>
          <w:spacing w:val="-24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–</w:t>
      </w:r>
      <w:r w:rsidRPr="007D3A0D">
        <w:rPr>
          <w:rFonts w:ascii="Times New Roman" w:hAnsi="Times New Roman"/>
          <w:i/>
          <w:spacing w:val="-36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Histórico</w:t>
      </w:r>
      <w:r w:rsidRPr="007D3A0D">
        <w:rPr>
          <w:rFonts w:ascii="Times New Roman" w:hAnsi="Times New Roman"/>
          <w:i/>
          <w:spacing w:val="-38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Escolar</w:t>
      </w:r>
      <w:r w:rsidRPr="007D3A0D">
        <w:rPr>
          <w:rFonts w:ascii="Times New Roman" w:hAnsi="Times New Roman"/>
          <w:i/>
          <w:spacing w:val="-28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–</w:t>
      </w:r>
      <w:r w:rsidRPr="007D3A0D">
        <w:rPr>
          <w:rFonts w:ascii="Times New Roman" w:hAnsi="Times New Roman"/>
          <w:i/>
          <w:spacing w:val="-36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Documentos</w:t>
      </w:r>
      <w:r w:rsidRPr="007D3A0D">
        <w:rPr>
          <w:rFonts w:ascii="Times New Roman" w:hAnsi="Times New Roman"/>
          <w:i/>
          <w:spacing w:val="-28"/>
          <w:sz w:val="20"/>
          <w:szCs w:val="20"/>
          <w:shd w:val="clear" w:color="auto" w:fill="D2D2D2"/>
        </w:rPr>
        <w:t xml:space="preserve"> 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Equivalentes)</w:t>
      </w:r>
      <w:r w:rsidRPr="007D3A0D">
        <w:rPr>
          <w:rFonts w:ascii="Times New Roman" w:hAnsi="Times New Roman"/>
          <w:i/>
          <w:sz w:val="20"/>
          <w:szCs w:val="20"/>
        </w:rPr>
        <w:t>,</w:t>
      </w:r>
      <w:r w:rsidRPr="007D3A0D">
        <w:rPr>
          <w:rFonts w:ascii="Times New Roman" w:hAnsi="Times New Roman"/>
          <w:i/>
          <w:spacing w:val="-35"/>
          <w:sz w:val="20"/>
          <w:szCs w:val="20"/>
        </w:rPr>
        <w:t xml:space="preserve"> </w:t>
      </w:r>
      <w:r w:rsidRPr="007D3A0D">
        <w:rPr>
          <w:rFonts w:ascii="Times New Roman" w:hAnsi="Times New Roman"/>
          <w:sz w:val="20"/>
          <w:szCs w:val="20"/>
        </w:rPr>
        <w:t>emitido</w:t>
      </w:r>
      <w:r w:rsidRPr="007D3A0D">
        <w:rPr>
          <w:rFonts w:ascii="Times New Roman" w:hAnsi="Times New Roman"/>
          <w:spacing w:val="-24"/>
          <w:sz w:val="20"/>
          <w:szCs w:val="20"/>
        </w:rPr>
        <w:t xml:space="preserve"> </w:t>
      </w:r>
      <w:r w:rsidRPr="007D3A0D">
        <w:rPr>
          <w:rFonts w:ascii="Times New Roman" w:hAnsi="Times New Roman"/>
          <w:sz w:val="20"/>
          <w:szCs w:val="20"/>
        </w:rPr>
        <w:t>pela (Ins</w:t>
      </w:r>
      <w:r w:rsidRPr="007D3A0D">
        <w:rPr>
          <w:rFonts w:ascii="Times New Roman" w:hAnsi="Times New Roman"/>
          <w:sz w:val="20"/>
          <w:szCs w:val="20"/>
          <w:shd w:val="clear" w:color="auto" w:fill="D2D2D2"/>
        </w:rPr>
        <w:t>tituição de ensino), es</w:t>
      </w:r>
      <w:r w:rsidRPr="007D3A0D">
        <w:rPr>
          <w:rFonts w:ascii="Times New Roman" w:hAnsi="Times New Roman"/>
          <w:sz w:val="20"/>
          <w:szCs w:val="20"/>
        </w:rPr>
        <w:t>tabelecida em (País de Origem), possui veracidade nos termos da legislação nacional de</w:t>
      </w:r>
      <w:r w:rsidRPr="007D3A0D">
        <w:rPr>
          <w:rFonts w:ascii="Times New Roman" w:hAnsi="Times New Roman"/>
          <w:spacing w:val="-48"/>
          <w:sz w:val="20"/>
          <w:szCs w:val="20"/>
        </w:rPr>
        <w:t xml:space="preserve"> </w:t>
      </w:r>
      <w:r w:rsidRPr="007D3A0D">
        <w:rPr>
          <w:rFonts w:ascii="Times New Roman" w:hAnsi="Times New Roman"/>
          <w:sz w:val="20"/>
          <w:szCs w:val="20"/>
        </w:rPr>
        <w:t>origem.</w:t>
      </w:r>
    </w:p>
    <w:p w14:paraId="269AB441" w14:textId="23EF4D22" w:rsidR="00754E8D" w:rsidRPr="007D3A0D" w:rsidRDefault="00754E8D" w:rsidP="00754E8D">
      <w:pPr>
        <w:spacing w:line="242" w:lineRule="auto"/>
        <w:ind w:left="202" w:right="317"/>
        <w:jc w:val="both"/>
        <w:rPr>
          <w:rFonts w:ascii="Times New Roman" w:hAnsi="Times New Roman"/>
          <w:sz w:val="20"/>
          <w:szCs w:val="20"/>
        </w:rPr>
      </w:pPr>
      <w:r w:rsidRPr="007D3A0D">
        <w:rPr>
          <w:rFonts w:ascii="Times New Roman" w:hAnsi="Times New Roman"/>
          <w:sz w:val="20"/>
          <w:szCs w:val="20"/>
        </w:rPr>
        <w:t xml:space="preserve">O candidato </w:t>
      </w:r>
      <w:r w:rsidRPr="007D3A0D">
        <w:rPr>
          <w:rFonts w:ascii="Times New Roman" w:hAnsi="Times New Roman"/>
          <w:b/>
          <w:sz w:val="20"/>
          <w:szCs w:val="20"/>
          <w:u w:val="thick"/>
        </w:rPr>
        <w:t xml:space="preserve">DECLARA </w:t>
      </w:r>
      <w:r w:rsidRPr="007D3A0D">
        <w:rPr>
          <w:rFonts w:ascii="Times New Roman" w:hAnsi="Times New Roman"/>
          <w:sz w:val="20"/>
          <w:szCs w:val="20"/>
        </w:rPr>
        <w:t>estar ciente de que a aceitação do referido documento para o</w:t>
      </w:r>
      <w:r w:rsidRPr="007D3A0D">
        <w:rPr>
          <w:rFonts w:ascii="Times New Roman" w:hAnsi="Times New Roman"/>
          <w:spacing w:val="-39"/>
          <w:sz w:val="20"/>
          <w:szCs w:val="20"/>
        </w:rPr>
        <w:t xml:space="preserve"> </w:t>
      </w:r>
      <w:r w:rsidRPr="007D3A0D">
        <w:rPr>
          <w:rFonts w:ascii="Times New Roman" w:hAnsi="Times New Roman"/>
          <w:sz w:val="20"/>
          <w:szCs w:val="20"/>
        </w:rPr>
        <w:t xml:space="preserve">Processo Seletivo regulamentado pelo Edital </w:t>
      </w:r>
      <w:r w:rsidRPr="007D3A0D">
        <w:rPr>
          <w:rFonts w:ascii="Times New Roman" w:hAnsi="Times New Roman"/>
          <w:sz w:val="20"/>
          <w:szCs w:val="20"/>
          <w:shd w:val="clear" w:color="auto" w:fill="D2D2D2"/>
        </w:rPr>
        <w:t>(</w:t>
      </w:r>
      <w:r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0XX/20</w:t>
      </w:r>
      <w:r w:rsidR="00820D12" w:rsidRPr="007D3A0D">
        <w:rPr>
          <w:rFonts w:ascii="Times New Roman" w:hAnsi="Times New Roman"/>
          <w:i/>
          <w:sz w:val="20"/>
          <w:szCs w:val="20"/>
          <w:shd w:val="clear" w:color="auto" w:fill="D2D2D2"/>
        </w:rPr>
        <w:t>XX</w:t>
      </w:r>
      <w:r w:rsidRPr="007D3A0D">
        <w:rPr>
          <w:rFonts w:ascii="Times New Roman" w:hAnsi="Times New Roman"/>
          <w:sz w:val="20"/>
          <w:szCs w:val="20"/>
          <w:shd w:val="clear" w:color="auto" w:fill="D2D2D2"/>
        </w:rPr>
        <w:t xml:space="preserve">) </w:t>
      </w:r>
      <w:r w:rsidRPr="007D3A0D">
        <w:rPr>
          <w:rFonts w:ascii="Times New Roman" w:hAnsi="Times New Roman"/>
          <w:sz w:val="20"/>
          <w:szCs w:val="20"/>
        </w:rPr>
        <w:t>não implica na habilitação para o exercício da profissão</w:t>
      </w:r>
      <w:r w:rsidRPr="007D3A0D">
        <w:rPr>
          <w:rFonts w:ascii="Times New Roman" w:hAnsi="Times New Roman"/>
          <w:spacing w:val="-51"/>
          <w:sz w:val="20"/>
          <w:szCs w:val="20"/>
        </w:rPr>
        <w:t xml:space="preserve"> </w:t>
      </w:r>
      <w:r w:rsidRPr="007D3A0D">
        <w:rPr>
          <w:rFonts w:ascii="Times New Roman" w:hAnsi="Times New Roman"/>
          <w:sz w:val="20"/>
          <w:szCs w:val="20"/>
        </w:rPr>
        <w:t>no território brasileiro.</w:t>
      </w:r>
    </w:p>
    <w:p w14:paraId="1801FB3B" w14:textId="77777777" w:rsidR="00754E8D" w:rsidRPr="007D3A0D" w:rsidRDefault="00754E8D" w:rsidP="00754E8D">
      <w:pPr>
        <w:pStyle w:val="Corpodetexto"/>
        <w:ind w:right="317"/>
        <w:jc w:val="both"/>
        <w:rPr>
          <w:rFonts w:ascii="Times New Roman"/>
          <w:sz w:val="20"/>
          <w:szCs w:val="20"/>
        </w:rPr>
      </w:pPr>
    </w:p>
    <w:p w14:paraId="1F0FC334" w14:textId="77777777" w:rsidR="00754E8D" w:rsidRPr="007D3A0D" w:rsidRDefault="00754E8D" w:rsidP="00754E8D">
      <w:pPr>
        <w:pStyle w:val="Corpodetexto"/>
        <w:ind w:right="317"/>
        <w:jc w:val="both"/>
        <w:rPr>
          <w:rFonts w:ascii="Times New Roman"/>
          <w:sz w:val="20"/>
          <w:szCs w:val="20"/>
        </w:rPr>
      </w:pPr>
    </w:p>
    <w:p w14:paraId="3AC06148" w14:textId="77777777" w:rsidR="00754E8D" w:rsidRPr="007D3A0D" w:rsidRDefault="00754E8D" w:rsidP="00754E8D">
      <w:pPr>
        <w:pStyle w:val="Corpodetexto"/>
        <w:spacing w:before="9"/>
        <w:ind w:right="317"/>
        <w:jc w:val="both"/>
        <w:rPr>
          <w:rFonts w:ascii="Times New Roman"/>
          <w:sz w:val="20"/>
          <w:szCs w:val="20"/>
        </w:rPr>
      </w:pPr>
    </w:p>
    <w:p w14:paraId="0160D443" w14:textId="77777777" w:rsidR="00754E8D" w:rsidRPr="007D3A0D" w:rsidRDefault="00754E8D" w:rsidP="00754E8D">
      <w:pPr>
        <w:spacing w:before="89"/>
        <w:ind w:left="202" w:right="317"/>
        <w:jc w:val="both"/>
        <w:rPr>
          <w:rFonts w:ascii="Times New Roman"/>
          <w:i/>
          <w:sz w:val="20"/>
          <w:szCs w:val="20"/>
        </w:rPr>
      </w:pPr>
      <w:r w:rsidRPr="007D3A0D">
        <w:rPr>
          <w:rFonts w:ascii="Times New Roman"/>
          <w:i/>
          <w:sz w:val="20"/>
          <w:szCs w:val="20"/>
          <w:shd w:val="clear" w:color="auto" w:fill="D2D2D2"/>
        </w:rPr>
        <w:t>Local, data.</w:t>
      </w:r>
    </w:p>
    <w:p w14:paraId="267D0BF0" w14:textId="1FC41695" w:rsidR="00EC2DD4" w:rsidRPr="007D3A0D" w:rsidRDefault="00EC2DD4" w:rsidP="00196DC9">
      <w:pPr>
        <w:pStyle w:val="Ttulo2"/>
        <w:tabs>
          <w:tab w:val="left" w:pos="654"/>
        </w:tabs>
        <w:ind w:left="653" w:right="317"/>
        <w:rPr>
          <w:rFonts w:ascii="Times New Roman"/>
          <w:i/>
          <w:sz w:val="20"/>
          <w:szCs w:val="20"/>
        </w:rPr>
      </w:pPr>
    </w:p>
    <w:sectPr w:rsidR="00EC2DD4" w:rsidRPr="007D3A0D" w:rsidSect="00754E8D">
      <w:pgSz w:w="11900" w:h="16850"/>
      <w:pgMar w:top="1260" w:right="460" w:bottom="280" w:left="1200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0D36BC" w16cid:durableId="2CD470B8"/>
  <w16cid:commentId w16cid:paraId="349D708C" w16cid:durableId="2CD929C4"/>
  <w16cid:commentId w16cid:paraId="5F6E9E5E" w16cid:durableId="2CA0B4E3"/>
  <w16cid:commentId w16cid:paraId="21776B4D" w16cid:durableId="2CD929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025FA" w14:textId="77777777" w:rsidR="001A6280" w:rsidRDefault="001A6280" w:rsidP="001263E1">
      <w:r>
        <w:separator/>
      </w:r>
    </w:p>
  </w:endnote>
  <w:endnote w:type="continuationSeparator" w:id="0">
    <w:p w14:paraId="6426D65A" w14:textId="77777777" w:rsidR="001A6280" w:rsidRDefault="001A6280" w:rsidP="00126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8741B" w14:textId="77777777" w:rsidR="001A6280" w:rsidRDefault="001A6280" w:rsidP="001263E1">
      <w:r>
        <w:separator/>
      </w:r>
    </w:p>
  </w:footnote>
  <w:footnote w:type="continuationSeparator" w:id="0">
    <w:p w14:paraId="3DBAC1FC" w14:textId="77777777" w:rsidR="001A6280" w:rsidRDefault="001A6280" w:rsidP="00126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E5C49"/>
    <w:multiLevelType w:val="multilevel"/>
    <w:tmpl w:val="C038AE1E"/>
    <w:styleLink w:val="Listaatual1"/>
    <w:lvl w:ilvl="0">
      <w:start w:val="7"/>
      <w:numFmt w:val="decimal"/>
      <w:lvlText w:val="%1"/>
      <w:lvlJc w:val="left"/>
      <w:pPr>
        <w:ind w:left="593" w:hanging="372"/>
      </w:pPr>
      <w:rPr>
        <w:rFonts w:hint="default"/>
        <w:lang w:val="pt-BR" w:eastAsia="pt-BR" w:bidi="pt-BR"/>
      </w:rPr>
    </w:lvl>
    <w:lvl w:ilvl="1">
      <w:start w:val="1"/>
      <w:numFmt w:val="decimal"/>
      <w:lvlText w:val="%1.%2"/>
      <w:lvlJc w:val="left"/>
      <w:pPr>
        <w:ind w:left="593" w:hanging="372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43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43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43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43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43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43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43"/>
      </w:pPr>
      <w:rPr>
        <w:rFonts w:hint="default"/>
        <w:lang w:val="pt-BR" w:eastAsia="pt-BR" w:bidi="pt-BR"/>
      </w:rPr>
    </w:lvl>
  </w:abstractNum>
  <w:abstractNum w:abstractNumId="1" w15:restartNumberingAfterBreak="0">
    <w:nsid w:val="075A2630"/>
    <w:multiLevelType w:val="multilevel"/>
    <w:tmpl w:val="42B6D154"/>
    <w:styleLink w:val="Listaatual3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%1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2" w15:restartNumberingAfterBreak="0">
    <w:nsid w:val="0864042F"/>
    <w:multiLevelType w:val="multilevel"/>
    <w:tmpl w:val="A76C70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6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3" w15:restartNumberingAfterBreak="0">
    <w:nsid w:val="0BED2204"/>
    <w:multiLevelType w:val="hybridMultilevel"/>
    <w:tmpl w:val="34A87E66"/>
    <w:lvl w:ilvl="0" w:tplc="A77CB634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6F244E04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49B04C2C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92AEB64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4D6C9944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31C4B604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4FC0FAB8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174C4542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5BB218B2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4" w15:restartNumberingAfterBreak="0">
    <w:nsid w:val="0EE4066F"/>
    <w:multiLevelType w:val="hybridMultilevel"/>
    <w:tmpl w:val="E6B44E8E"/>
    <w:lvl w:ilvl="0" w:tplc="71F2E42C">
      <w:start w:val="1"/>
      <w:numFmt w:val="upperLetter"/>
      <w:lvlText w:val="%1)"/>
      <w:lvlJc w:val="left"/>
      <w:pPr>
        <w:ind w:left="133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56" w:hanging="360"/>
      </w:pPr>
    </w:lvl>
    <w:lvl w:ilvl="2" w:tplc="0416001B" w:tentative="1">
      <w:start w:val="1"/>
      <w:numFmt w:val="lowerRoman"/>
      <w:lvlText w:val="%3."/>
      <w:lvlJc w:val="right"/>
      <w:pPr>
        <w:ind w:left="2776" w:hanging="180"/>
      </w:pPr>
    </w:lvl>
    <w:lvl w:ilvl="3" w:tplc="0416000F" w:tentative="1">
      <w:start w:val="1"/>
      <w:numFmt w:val="decimal"/>
      <w:lvlText w:val="%4."/>
      <w:lvlJc w:val="left"/>
      <w:pPr>
        <w:ind w:left="3496" w:hanging="360"/>
      </w:pPr>
    </w:lvl>
    <w:lvl w:ilvl="4" w:tplc="04160019" w:tentative="1">
      <w:start w:val="1"/>
      <w:numFmt w:val="lowerLetter"/>
      <w:lvlText w:val="%5."/>
      <w:lvlJc w:val="left"/>
      <w:pPr>
        <w:ind w:left="4216" w:hanging="360"/>
      </w:pPr>
    </w:lvl>
    <w:lvl w:ilvl="5" w:tplc="0416001B" w:tentative="1">
      <w:start w:val="1"/>
      <w:numFmt w:val="lowerRoman"/>
      <w:lvlText w:val="%6."/>
      <w:lvlJc w:val="right"/>
      <w:pPr>
        <w:ind w:left="4936" w:hanging="180"/>
      </w:pPr>
    </w:lvl>
    <w:lvl w:ilvl="6" w:tplc="0416000F" w:tentative="1">
      <w:start w:val="1"/>
      <w:numFmt w:val="decimal"/>
      <w:lvlText w:val="%7."/>
      <w:lvlJc w:val="left"/>
      <w:pPr>
        <w:ind w:left="5656" w:hanging="360"/>
      </w:pPr>
    </w:lvl>
    <w:lvl w:ilvl="7" w:tplc="04160019" w:tentative="1">
      <w:start w:val="1"/>
      <w:numFmt w:val="lowerLetter"/>
      <w:lvlText w:val="%8."/>
      <w:lvlJc w:val="left"/>
      <w:pPr>
        <w:ind w:left="6376" w:hanging="360"/>
      </w:pPr>
    </w:lvl>
    <w:lvl w:ilvl="8" w:tplc="0416001B" w:tentative="1">
      <w:start w:val="1"/>
      <w:numFmt w:val="lowerRoman"/>
      <w:lvlText w:val="%9."/>
      <w:lvlJc w:val="right"/>
      <w:pPr>
        <w:ind w:left="7096" w:hanging="180"/>
      </w:pPr>
    </w:lvl>
  </w:abstractNum>
  <w:abstractNum w:abstractNumId="5" w15:restartNumberingAfterBreak="0">
    <w:nsid w:val="0F834C69"/>
    <w:multiLevelType w:val="multilevel"/>
    <w:tmpl w:val="10E0C3BA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b w:val="0"/>
        <w:bCs w:val="0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6" w15:restartNumberingAfterBreak="0">
    <w:nsid w:val="139C7BE5"/>
    <w:multiLevelType w:val="multilevel"/>
    <w:tmpl w:val="9544EAE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7763648"/>
    <w:multiLevelType w:val="multilevel"/>
    <w:tmpl w:val="6A6E567E"/>
    <w:styleLink w:val="Listaatual9"/>
    <w:lvl w:ilvl="0">
      <w:start w:val="5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3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8" w15:restartNumberingAfterBreak="0">
    <w:nsid w:val="17BA7247"/>
    <w:multiLevelType w:val="multilevel"/>
    <w:tmpl w:val="B29ED33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1139" w:hanging="495"/>
      </w:pPr>
      <w:rPr>
        <w:rFonts w:ascii="Arial" w:hAnsi="Arial"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ascii="Arial" w:hAnsi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ascii="Arial" w:hAnsi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724" w:hanging="1080"/>
      </w:pPr>
      <w:rPr>
        <w:rFonts w:ascii="Arial" w:hAnsi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ascii="Arial" w:hAnsi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ascii="Arial" w:hAnsi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ascii="Arial" w:hAnsi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ascii="Arial" w:hAnsi="Arial" w:hint="default"/>
        <w:sz w:val="20"/>
      </w:rPr>
    </w:lvl>
  </w:abstractNum>
  <w:abstractNum w:abstractNumId="9" w15:restartNumberingAfterBreak="0">
    <w:nsid w:val="1A0735DB"/>
    <w:multiLevelType w:val="multilevel"/>
    <w:tmpl w:val="6436C198"/>
    <w:lvl w:ilvl="0">
      <w:start w:val="3"/>
      <w:numFmt w:val="decimal"/>
      <w:lvlText w:val="%1"/>
      <w:lvlJc w:val="left"/>
      <w:pPr>
        <w:ind w:left="629" w:hanging="368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4763" w:hanging="368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60"/>
      </w:pPr>
      <w:rPr>
        <w:rFonts w:ascii="Arial" w:eastAsia="Arial" w:hAnsi="Arial" w:cs="Arial" w:hint="default"/>
        <w:spacing w:val="-3"/>
        <w:w w:val="100"/>
        <w:sz w:val="20"/>
        <w:szCs w:val="20"/>
        <w:lang w:val="pt-BR" w:eastAsia="pt-BR" w:bidi="pt-BR"/>
      </w:rPr>
    </w:lvl>
    <w:lvl w:ilvl="3">
      <w:numFmt w:val="bullet"/>
      <w:lvlText w:val="•"/>
      <w:lvlJc w:val="left"/>
      <w:pPr>
        <w:ind w:left="2757" w:hanging="560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26" w:hanging="560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95" w:hanging="560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64" w:hanging="560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32" w:hanging="560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101" w:hanging="560"/>
      </w:pPr>
      <w:rPr>
        <w:rFonts w:hint="default"/>
        <w:lang w:val="pt-BR" w:eastAsia="pt-BR" w:bidi="pt-BR"/>
      </w:rPr>
    </w:lvl>
  </w:abstractNum>
  <w:abstractNum w:abstractNumId="10" w15:restartNumberingAfterBreak="0">
    <w:nsid w:val="1B7F0D92"/>
    <w:multiLevelType w:val="multilevel"/>
    <w:tmpl w:val="0BF06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1BF824B7"/>
    <w:multiLevelType w:val="multilevel"/>
    <w:tmpl w:val="720CC646"/>
    <w:styleLink w:val="Listaatual6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2" w15:restartNumberingAfterBreak="0">
    <w:nsid w:val="1E3B6715"/>
    <w:multiLevelType w:val="multilevel"/>
    <w:tmpl w:val="974A7EA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28C197B"/>
    <w:multiLevelType w:val="hybridMultilevel"/>
    <w:tmpl w:val="C736D8A0"/>
    <w:lvl w:ilvl="0" w:tplc="0492C40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B3524"/>
    <w:multiLevelType w:val="multilevel"/>
    <w:tmpl w:val="91F85CB2"/>
    <w:lvl w:ilvl="0">
      <w:start w:val="9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%1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5" w15:restartNumberingAfterBreak="0">
    <w:nsid w:val="2A827B29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6" w15:restartNumberingAfterBreak="0">
    <w:nsid w:val="2CCD6FC5"/>
    <w:multiLevelType w:val="hybridMultilevel"/>
    <w:tmpl w:val="9F20022C"/>
    <w:lvl w:ilvl="0" w:tplc="AA087956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F7E2E5F"/>
    <w:multiLevelType w:val="multilevel"/>
    <w:tmpl w:val="39144364"/>
    <w:lvl w:ilvl="0">
      <w:start w:val="3"/>
      <w:numFmt w:val="decimal"/>
      <w:lvlText w:val="%1"/>
      <w:lvlJc w:val="left"/>
      <w:pPr>
        <w:ind w:left="775" w:hanging="435"/>
      </w:pPr>
      <w:rPr>
        <w:rFonts w:hint="default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775" w:hanging="43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."/>
      <w:lvlJc w:val="left"/>
      <w:pPr>
        <w:ind w:left="341" w:hanging="723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882" w:hanging="723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933" w:hanging="723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984" w:hanging="723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035" w:hanging="723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86" w:hanging="723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137" w:hanging="723"/>
      </w:pPr>
      <w:rPr>
        <w:rFonts w:hint="default"/>
        <w:lang w:val="pt-BR" w:eastAsia="pt-BR" w:bidi="pt-BR"/>
      </w:rPr>
    </w:lvl>
  </w:abstractNum>
  <w:abstractNum w:abstractNumId="18" w15:restartNumberingAfterBreak="0">
    <w:nsid w:val="31AD09D2"/>
    <w:multiLevelType w:val="multilevel"/>
    <w:tmpl w:val="271CBB12"/>
    <w:styleLink w:val="Listaatual7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9" w15:restartNumberingAfterBreak="0">
    <w:nsid w:val="32AE739E"/>
    <w:multiLevelType w:val="hybridMultilevel"/>
    <w:tmpl w:val="7F4E3D5E"/>
    <w:lvl w:ilvl="0" w:tplc="678851DA">
      <w:start w:val="1"/>
      <w:numFmt w:val="upperRoman"/>
      <w:lvlText w:val="%1."/>
      <w:lvlJc w:val="left"/>
      <w:pPr>
        <w:ind w:left="437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FFFFFFFF">
      <w:numFmt w:val="bullet"/>
      <w:lvlText w:val="•"/>
      <w:lvlJc w:val="left"/>
      <w:pPr>
        <w:ind w:left="1437" w:hanging="154"/>
      </w:pPr>
      <w:rPr>
        <w:rFonts w:hint="default"/>
        <w:lang w:val="pt-BR" w:eastAsia="pt-BR" w:bidi="pt-BR"/>
      </w:rPr>
    </w:lvl>
    <w:lvl w:ilvl="2" w:tplc="FFFFFFFF">
      <w:numFmt w:val="bullet"/>
      <w:lvlText w:val="•"/>
      <w:lvlJc w:val="left"/>
      <w:pPr>
        <w:ind w:left="2439" w:hanging="154"/>
      </w:pPr>
      <w:rPr>
        <w:rFonts w:hint="default"/>
        <w:lang w:val="pt-BR" w:eastAsia="pt-BR" w:bidi="pt-BR"/>
      </w:rPr>
    </w:lvl>
    <w:lvl w:ilvl="3" w:tplc="FFFFFFFF">
      <w:numFmt w:val="bullet"/>
      <w:lvlText w:val="•"/>
      <w:lvlJc w:val="left"/>
      <w:pPr>
        <w:ind w:left="3441" w:hanging="154"/>
      </w:pPr>
      <w:rPr>
        <w:rFonts w:hint="default"/>
        <w:lang w:val="pt-BR" w:eastAsia="pt-BR" w:bidi="pt-BR"/>
      </w:rPr>
    </w:lvl>
    <w:lvl w:ilvl="4" w:tplc="FFFFFFFF">
      <w:numFmt w:val="bullet"/>
      <w:lvlText w:val="•"/>
      <w:lvlJc w:val="left"/>
      <w:pPr>
        <w:ind w:left="4443" w:hanging="154"/>
      </w:pPr>
      <w:rPr>
        <w:rFonts w:hint="default"/>
        <w:lang w:val="pt-BR" w:eastAsia="pt-BR" w:bidi="pt-BR"/>
      </w:rPr>
    </w:lvl>
    <w:lvl w:ilvl="5" w:tplc="FFFFFFFF">
      <w:numFmt w:val="bullet"/>
      <w:lvlText w:val="•"/>
      <w:lvlJc w:val="left"/>
      <w:pPr>
        <w:ind w:left="5445" w:hanging="154"/>
      </w:pPr>
      <w:rPr>
        <w:rFonts w:hint="default"/>
        <w:lang w:val="pt-BR" w:eastAsia="pt-BR" w:bidi="pt-BR"/>
      </w:rPr>
    </w:lvl>
    <w:lvl w:ilvl="6" w:tplc="FFFFFFFF">
      <w:numFmt w:val="bullet"/>
      <w:lvlText w:val="•"/>
      <w:lvlJc w:val="left"/>
      <w:pPr>
        <w:ind w:left="6447" w:hanging="154"/>
      </w:pPr>
      <w:rPr>
        <w:rFonts w:hint="default"/>
        <w:lang w:val="pt-BR" w:eastAsia="pt-BR" w:bidi="pt-BR"/>
      </w:rPr>
    </w:lvl>
    <w:lvl w:ilvl="7" w:tplc="FFFFFFFF">
      <w:numFmt w:val="bullet"/>
      <w:lvlText w:val="•"/>
      <w:lvlJc w:val="left"/>
      <w:pPr>
        <w:ind w:left="7449" w:hanging="154"/>
      </w:pPr>
      <w:rPr>
        <w:rFonts w:hint="default"/>
        <w:lang w:val="pt-BR" w:eastAsia="pt-BR" w:bidi="pt-BR"/>
      </w:rPr>
    </w:lvl>
    <w:lvl w:ilvl="8" w:tplc="FFFFFFFF">
      <w:numFmt w:val="bullet"/>
      <w:lvlText w:val="•"/>
      <w:lvlJc w:val="left"/>
      <w:pPr>
        <w:ind w:left="8451" w:hanging="154"/>
      </w:pPr>
      <w:rPr>
        <w:rFonts w:hint="default"/>
        <w:lang w:val="pt-BR" w:eastAsia="pt-BR" w:bidi="pt-BR"/>
      </w:rPr>
    </w:lvl>
  </w:abstractNum>
  <w:abstractNum w:abstractNumId="20" w15:restartNumberingAfterBreak="0">
    <w:nsid w:val="36701C92"/>
    <w:multiLevelType w:val="multilevel"/>
    <w:tmpl w:val="76B0D1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21" w15:restartNumberingAfterBreak="0">
    <w:nsid w:val="36D37728"/>
    <w:multiLevelType w:val="hybridMultilevel"/>
    <w:tmpl w:val="08700D8E"/>
    <w:lvl w:ilvl="0" w:tplc="64F0B5BA">
      <w:numFmt w:val="bullet"/>
      <w:lvlText w:val="-"/>
      <w:lvlJc w:val="left"/>
      <w:pPr>
        <w:ind w:left="234" w:hanging="125"/>
      </w:pPr>
      <w:rPr>
        <w:rFonts w:ascii="Arial" w:eastAsia="Arial" w:hAnsi="Arial" w:cs="Arial" w:hint="default"/>
        <w:w w:val="96"/>
        <w:sz w:val="20"/>
        <w:szCs w:val="20"/>
        <w:lang w:val="pt-BR" w:eastAsia="pt-BR" w:bidi="pt-BR"/>
      </w:rPr>
    </w:lvl>
    <w:lvl w:ilvl="1" w:tplc="5678C4A4">
      <w:numFmt w:val="bullet"/>
      <w:lvlText w:val="•"/>
      <w:lvlJc w:val="left"/>
      <w:pPr>
        <w:ind w:left="620" w:hanging="125"/>
      </w:pPr>
      <w:rPr>
        <w:rFonts w:hint="default"/>
        <w:lang w:val="pt-BR" w:eastAsia="pt-BR" w:bidi="pt-BR"/>
      </w:rPr>
    </w:lvl>
    <w:lvl w:ilvl="2" w:tplc="83968910">
      <w:numFmt w:val="bullet"/>
      <w:lvlText w:val="•"/>
      <w:lvlJc w:val="left"/>
      <w:pPr>
        <w:ind w:left="1000" w:hanging="125"/>
      </w:pPr>
      <w:rPr>
        <w:rFonts w:hint="default"/>
        <w:lang w:val="pt-BR" w:eastAsia="pt-BR" w:bidi="pt-BR"/>
      </w:rPr>
    </w:lvl>
    <w:lvl w:ilvl="3" w:tplc="BD60B09A">
      <w:numFmt w:val="bullet"/>
      <w:lvlText w:val="•"/>
      <w:lvlJc w:val="left"/>
      <w:pPr>
        <w:ind w:left="1380" w:hanging="125"/>
      </w:pPr>
      <w:rPr>
        <w:rFonts w:hint="default"/>
        <w:lang w:val="pt-BR" w:eastAsia="pt-BR" w:bidi="pt-BR"/>
      </w:rPr>
    </w:lvl>
    <w:lvl w:ilvl="4" w:tplc="A134B394">
      <w:numFmt w:val="bullet"/>
      <w:lvlText w:val="•"/>
      <w:lvlJc w:val="left"/>
      <w:pPr>
        <w:ind w:left="1760" w:hanging="125"/>
      </w:pPr>
      <w:rPr>
        <w:rFonts w:hint="default"/>
        <w:lang w:val="pt-BR" w:eastAsia="pt-BR" w:bidi="pt-BR"/>
      </w:rPr>
    </w:lvl>
    <w:lvl w:ilvl="5" w:tplc="DD2EE568">
      <w:numFmt w:val="bullet"/>
      <w:lvlText w:val="•"/>
      <w:lvlJc w:val="left"/>
      <w:pPr>
        <w:ind w:left="2140" w:hanging="125"/>
      </w:pPr>
      <w:rPr>
        <w:rFonts w:hint="default"/>
        <w:lang w:val="pt-BR" w:eastAsia="pt-BR" w:bidi="pt-BR"/>
      </w:rPr>
    </w:lvl>
    <w:lvl w:ilvl="6" w:tplc="87AAEF16">
      <w:numFmt w:val="bullet"/>
      <w:lvlText w:val="•"/>
      <w:lvlJc w:val="left"/>
      <w:pPr>
        <w:ind w:left="2520" w:hanging="125"/>
      </w:pPr>
      <w:rPr>
        <w:rFonts w:hint="default"/>
        <w:lang w:val="pt-BR" w:eastAsia="pt-BR" w:bidi="pt-BR"/>
      </w:rPr>
    </w:lvl>
    <w:lvl w:ilvl="7" w:tplc="BD3ADC3C">
      <w:numFmt w:val="bullet"/>
      <w:lvlText w:val="•"/>
      <w:lvlJc w:val="left"/>
      <w:pPr>
        <w:ind w:left="2900" w:hanging="125"/>
      </w:pPr>
      <w:rPr>
        <w:rFonts w:hint="default"/>
        <w:lang w:val="pt-BR" w:eastAsia="pt-BR" w:bidi="pt-BR"/>
      </w:rPr>
    </w:lvl>
    <w:lvl w:ilvl="8" w:tplc="A50E7FA0">
      <w:numFmt w:val="bullet"/>
      <w:lvlText w:val="•"/>
      <w:lvlJc w:val="left"/>
      <w:pPr>
        <w:ind w:left="3280" w:hanging="125"/>
      </w:pPr>
      <w:rPr>
        <w:rFonts w:hint="default"/>
        <w:lang w:val="pt-BR" w:eastAsia="pt-BR" w:bidi="pt-BR"/>
      </w:rPr>
    </w:lvl>
  </w:abstractNum>
  <w:abstractNum w:abstractNumId="22" w15:restartNumberingAfterBreak="0">
    <w:nsid w:val="39DF61B6"/>
    <w:multiLevelType w:val="hybridMultilevel"/>
    <w:tmpl w:val="7D3AB86A"/>
    <w:lvl w:ilvl="0" w:tplc="45F658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6E5F09"/>
    <w:multiLevelType w:val="multilevel"/>
    <w:tmpl w:val="F3B039BA"/>
    <w:styleLink w:val="Listaatual4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24" w15:restartNumberingAfterBreak="0">
    <w:nsid w:val="40C04FB1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5" w15:restartNumberingAfterBreak="0">
    <w:nsid w:val="44EF46E7"/>
    <w:multiLevelType w:val="multilevel"/>
    <w:tmpl w:val="56E85828"/>
    <w:lvl w:ilvl="0">
      <w:start w:val="10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2" w:hanging="1440"/>
      </w:pPr>
      <w:rPr>
        <w:rFonts w:hint="default"/>
      </w:rPr>
    </w:lvl>
  </w:abstractNum>
  <w:abstractNum w:abstractNumId="26" w15:restartNumberingAfterBreak="0">
    <w:nsid w:val="4FC21B30"/>
    <w:multiLevelType w:val="multilevel"/>
    <w:tmpl w:val="7654E52C"/>
    <w:styleLink w:val="Listaatual2"/>
    <w:lvl w:ilvl="0">
      <w:start w:val="1"/>
      <w:numFmt w:val="upperRoman"/>
      <w:lvlText w:val="%1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27" w15:restartNumberingAfterBreak="0">
    <w:nsid w:val="508D761E"/>
    <w:multiLevelType w:val="multilevel"/>
    <w:tmpl w:val="CB503F06"/>
    <w:lvl w:ilvl="0">
      <w:start w:val="1"/>
      <w:numFmt w:val="decimal"/>
      <w:lvlText w:val="%1"/>
      <w:lvlJc w:val="left"/>
      <w:pPr>
        <w:ind w:left="406" w:hanging="185"/>
      </w:pPr>
      <w:rPr>
        <w:rFonts w:ascii="Arial" w:eastAsia="Arial" w:hAnsi="Arial" w:cs="Arial" w:hint="default"/>
        <w:b/>
        <w:bCs/>
        <w:w w:val="100"/>
        <w:sz w:val="20"/>
        <w:szCs w:val="20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650" w:hanging="430"/>
      </w:pPr>
      <w:rPr>
        <w:rFonts w:ascii="Arial" w:eastAsia="Arial" w:hAnsi="Arial" w:cs="Arial" w:hint="default"/>
        <w:spacing w:val="-3"/>
        <w:w w:val="100"/>
        <w:sz w:val="20"/>
        <w:szCs w:val="2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1231" w:hanging="255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1240" w:hanging="255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2080" w:hanging="255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3439" w:hanging="255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4799" w:hanging="255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6159" w:hanging="255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7519" w:hanging="255"/>
      </w:pPr>
      <w:rPr>
        <w:rFonts w:hint="default"/>
        <w:lang w:val="pt-BR" w:eastAsia="pt-BR" w:bidi="pt-BR"/>
      </w:rPr>
    </w:lvl>
  </w:abstractNum>
  <w:abstractNum w:abstractNumId="28" w15:restartNumberingAfterBreak="0">
    <w:nsid w:val="52FF34D8"/>
    <w:multiLevelType w:val="multilevel"/>
    <w:tmpl w:val="EE1A1BF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EE2524B"/>
    <w:multiLevelType w:val="hybridMultilevel"/>
    <w:tmpl w:val="426A5468"/>
    <w:lvl w:ilvl="0" w:tplc="2A00D01C">
      <w:start w:val="1"/>
      <w:numFmt w:val="upperRoman"/>
      <w:lvlText w:val="%1.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2E0CD2CC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 w:tplc="833ACA2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 w:tplc="25E2DB06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 w:tplc="EE249B48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 w:tplc="8DA465AE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 w:tplc="5F0CDE60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 w:tplc="A8C4EE42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 w:tplc="0A0479B6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30" w15:restartNumberingAfterBreak="0">
    <w:nsid w:val="5FD705A6"/>
    <w:multiLevelType w:val="hybridMultilevel"/>
    <w:tmpl w:val="A664BC2E"/>
    <w:lvl w:ilvl="0" w:tplc="CE6CA508">
      <w:start w:val="2"/>
      <w:numFmt w:val="lowerLetter"/>
      <w:lvlText w:val="%1)"/>
      <w:lvlJc w:val="left"/>
      <w:pPr>
        <w:ind w:left="159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11" w:hanging="360"/>
      </w:pPr>
    </w:lvl>
    <w:lvl w:ilvl="2" w:tplc="0416001B" w:tentative="1">
      <w:start w:val="1"/>
      <w:numFmt w:val="lowerRoman"/>
      <w:lvlText w:val="%3."/>
      <w:lvlJc w:val="right"/>
      <w:pPr>
        <w:ind w:left="3031" w:hanging="180"/>
      </w:pPr>
    </w:lvl>
    <w:lvl w:ilvl="3" w:tplc="0416000F" w:tentative="1">
      <w:start w:val="1"/>
      <w:numFmt w:val="decimal"/>
      <w:lvlText w:val="%4."/>
      <w:lvlJc w:val="left"/>
      <w:pPr>
        <w:ind w:left="3751" w:hanging="360"/>
      </w:pPr>
    </w:lvl>
    <w:lvl w:ilvl="4" w:tplc="04160019" w:tentative="1">
      <w:start w:val="1"/>
      <w:numFmt w:val="lowerLetter"/>
      <w:lvlText w:val="%5."/>
      <w:lvlJc w:val="left"/>
      <w:pPr>
        <w:ind w:left="4471" w:hanging="360"/>
      </w:pPr>
    </w:lvl>
    <w:lvl w:ilvl="5" w:tplc="0416001B" w:tentative="1">
      <w:start w:val="1"/>
      <w:numFmt w:val="lowerRoman"/>
      <w:lvlText w:val="%6."/>
      <w:lvlJc w:val="right"/>
      <w:pPr>
        <w:ind w:left="5191" w:hanging="180"/>
      </w:pPr>
    </w:lvl>
    <w:lvl w:ilvl="6" w:tplc="0416000F" w:tentative="1">
      <w:start w:val="1"/>
      <w:numFmt w:val="decimal"/>
      <w:lvlText w:val="%7."/>
      <w:lvlJc w:val="left"/>
      <w:pPr>
        <w:ind w:left="5911" w:hanging="360"/>
      </w:pPr>
    </w:lvl>
    <w:lvl w:ilvl="7" w:tplc="04160019" w:tentative="1">
      <w:start w:val="1"/>
      <w:numFmt w:val="lowerLetter"/>
      <w:lvlText w:val="%8."/>
      <w:lvlJc w:val="left"/>
      <w:pPr>
        <w:ind w:left="6631" w:hanging="360"/>
      </w:pPr>
    </w:lvl>
    <w:lvl w:ilvl="8" w:tplc="0416001B" w:tentative="1">
      <w:start w:val="1"/>
      <w:numFmt w:val="lowerRoman"/>
      <w:lvlText w:val="%9."/>
      <w:lvlJc w:val="right"/>
      <w:pPr>
        <w:ind w:left="7351" w:hanging="180"/>
      </w:pPr>
    </w:lvl>
  </w:abstractNum>
  <w:abstractNum w:abstractNumId="31" w15:restartNumberingAfterBreak="0">
    <w:nsid w:val="604D26AA"/>
    <w:multiLevelType w:val="hybridMultilevel"/>
    <w:tmpl w:val="EA5C4F5C"/>
    <w:lvl w:ilvl="0" w:tplc="E2EAE23A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7F3C8706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90628B6A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0A4699B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5F8847C6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C74E7306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08E44BB2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8070DD34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AA16A7A6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32" w15:restartNumberingAfterBreak="0">
    <w:nsid w:val="611F24F4"/>
    <w:multiLevelType w:val="hybridMultilevel"/>
    <w:tmpl w:val="D0C47C1C"/>
    <w:lvl w:ilvl="0" w:tplc="DB363DA0">
      <w:numFmt w:val="bullet"/>
      <w:lvlText w:val="-"/>
      <w:lvlJc w:val="left"/>
      <w:pPr>
        <w:ind w:left="234" w:hanging="125"/>
      </w:pPr>
      <w:rPr>
        <w:rFonts w:ascii="Arial" w:eastAsia="Arial" w:hAnsi="Arial" w:cs="Arial" w:hint="default"/>
        <w:w w:val="96"/>
        <w:sz w:val="20"/>
        <w:szCs w:val="20"/>
        <w:lang w:val="pt-BR" w:eastAsia="pt-BR" w:bidi="pt-BR"/>
      </w:rPr>
    </w:lvl>
    <w:lvl w:ilvl="1" w:tplc="99F01B64">
      <w:numFmt w:val="bullet"/>
      <w:lvlText w:val="•"/>
      <w:lvlJc w:val="left"/>
      <w:pPr>
        <w:ind w:left="620" w:hanging="125"/>
      </w:pPr>
      <w:rPr>
        <w:rFonts w:hint="default"/>
        <w:lang w:val="pt-BR" w:eastAsia="pt-BR" w:bidi="pt-BR"/>
      </w:rPr>
    </w:lvl>
    <w:lvl w:ilvl="2" w:tplc="497C6E18">
      <w:numFmt w:val="bullet"/>
      <w:lvlText w:val="•"/>
      <w:lvlJc w:val="left"/>
      <w:pPr>
        <w:ind w:left="1000" w:hanging="125"/>
      </w:pPr>
      <w:rPr>
        <w:rFonts w:hint="default"/>
        <w:lang w:val="pt-BR" w:eastAsia="pt-BR" w:bidi="pt-BR"/>
      </w:rPr>
    </w:lvl>
    <w:lvl w:ilvl="3" w:tplc="F1A6EF4C">
      <w:numFmt w:val="bullet"/>
      <w:lvlText w:val="•"/>
      <w:lvlJc w:val="left"/>
      <w:pPr>
        <w:ind w:left="1380" w:hanging="125"/>
      </w:pPr>
      <w:rPr>
        <w:rFonts w:hint="default"/>
        <w:lang w:val="pt-BR" w:eastAsia="pt-BR" w:bidi="pt-BR"/>
      </w:rPr>
    </w:lvl>
    <w:lvl w:ilvl="4" w:tplc="D7AEEB8E">
      <w:numFmt w:val="bullet"/>
      <w:lvlText w:val="•"/>
      <w:lvlJc w:val="left"/>
      <w:pPr>
        <w:ind w:left="1760" w:hanging="125"/>
      </w:pPr>
      <w:rPr>
        <w:rFonts w:hint="default"/>
        <w:lang w:val="pt-BR" w:eastAsia="pt-BR" w:bidi="pt-BR"/>
      </w:rPr>
    </w:lvl>
    <w:lvl w:ilvl="5" w:tplc="3C0A95EC">
      <w:numFmt w:val="bullet"/>
      <w:lvlText w:val="•"/>
      <w:lvlJc w:val="left"/>
      <w:pPr>
        <w:ind w:left="2140" w:hanging="125"/>
      </w:pPr>
      <w:rPr>
        <w:rFonts w:hint="default"/>
        <w:lang w:val="pt-BR" w:eastAsia="pt-BR" w:bidi="pt-BR"/>
      </w:rPr>
    </w:lvl>
    <w:lvl w:ilvl="6" w:tplc="1F2C4A88">
      <w:numFmt w:val="bullet"/>
      <w:lvlText w:val="•"/>
      <w:lvlJc w:val="left"/>
      <w:pPr>
        <w:ind w:left="2520" w:hanging="125"/>
      </w:pPr>
      <w:rPr>
        <w:rFonts w:hint="default"/>
        <w:lang w:val="pt-BR" w:eastAsia="pt-BR" w:bidi="pt-BR"/>
      </w:rPr>
    </w:lvl>
    <w:lvl w:ilvl="7" w:tplc="C056280C">
      <w:numFmt w:val="bullet"/>
      <w:lvlText w:val="•"/>
      <w:lvlJc w:val="left"/>
      <w:pPr>
        <w:ind w:left="2900" w:hanging="125"/>
      </w:pPr>
      <w:rPr>
        <w:rFonts w:hint="default"/>
        <w:lang w:val="pt-BR" w:eastAsia="pt-BR" w:bidi="pt-BR"/>
      </w:rPr>
    </w:lvl>
    <w:lvl w:ilvl="8" w:tplc="CB309812">
      <w:numFmt w:val="bullet"/>
      <w:lvlText w:val="•"/>
      <w:lvlJc w:val="left"/>
      <w:pPr>
        <w:ind w:left="3280" w:hanging="125"/>
      </w:pPr>
      <w:rPr>
        <w:rFonts w:hint="default"/>
        <w:lang w:val="pt-BR" w:eastAsia="pt-BR" w:bidi="pt-BR"/>
      </w:rPr>
    </w:lvl>
  </w:abstractNum>
  <w:abstractNum w:abstractNumId="33" w15:restartNumberingAfterBreak="0">
    <w:nsid w:val="69565235"/>
    <w:multiLevelType w:val="multilevel"/>
    <w:tmpl w:val="26ACE0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A6A25B1"/>
    <w:multiLevelType w:val="multilevel"/>
    <w:tmpl w:val="3C643AEE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5" w15:restartNumberingAfterBreak="0">
    <w:nsid w:val="6D982D6B"/>
    <w:multiLevelType w:val="multilevel"/>
    <w:tmpl w:val="4998A8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60" w:hanging="1800"/>
      </w:pPr>
      <w:rPr>
        <w:rFonts w:hint="default"/>
      </w:rPr>
    </w:lvl>
  </w:abstractNum>
  <w:abstractNum w:abstractNumId="36" w15:restartNumberingAfterBreak="0">
    <w:nsid w:val="70542582"/>
    <w:multiLevelType w:val="multilevel"/>
    <w:tmpl w:val="6E52D3A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0FA0341"/>
    <w:multiLevelType w:val="hybridMultilevel"/>
    <w:tmpl w:val="D0C6FB16"/>
    <w:lvl w:ilvl="0" w:tplc="0ACCB1FE">
      <w:start w:val="1"/>
      <w:numFmt w:val="upperRoman"/>
      <w:lvlText w:val="%1."/>
      <w:lvlJc w:val="left"/>
      <w:pPr>
        <w:ind w:left="221" w:hanging="118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6E76FFD4">
      <w:numFmt w:val="bullet"/>
      <w:lvlText w:val="•"/>
      <w:lvlJc w:val="left"/>
      <w:pPr>
        <w:ind w:left="1221" w:hanging="118"/>
      </w:pPr>
      <w:rPr>
        <w:rFonts w:hint="default"/>
        <w:lang w:val="pt-BR" w:eastAsia="pt-BR" w:bidi="pt-BR"/>
      </w:rPr>
    </w:lvl>
    <w:lvl w:ilvl="2" w:tplc="2D4E5DCE">
      <w:numFmt w:val="bullet"/>
      <w:lvlText w:val="•"/>
      <w:lvlJc w:val="left"/>
      <w:pPr>
        <w:ind w:left="2223" w:hanging="118"/>
      </w:pPr>
      <w:rPr>
        <w:rFonts w:hint="default"/>
        <w:lang w:val="pt-BR" w:eastAsia="pt-BR" w:bidi="pt-BR"/>
      </w:rPr>
    </w:lvl>
    <w:lvl w:ilvl="3" w:tplc="1870D1DE">
      <w:numFmt w:val="bullet"/>
      <w:lvlText w:val="•"/>
      <w:lvlJc w:val="left"/>
      <w:pPr>
        <w:ind w:left="3225" w:hanging="118"/>
      </w:pPr>
      <w:rPr>
        <w:rFonts w:hint="default"/>
        <w:lang w:val="pt-BR" w:eastAsia="pt-BR" w:bidi="pt-BR"/>
      </w:rPr>
    </w:lvl>
    <w:lvl w:ilvl="4" w:tplc="D1486ED4">
      <w:numFmt w:val="bullet"/>
      <w:lvlText w:val="•"/>
      <w:lvlJc w:val="left"/>
      <w:pPr>
        <w:ind w:left="4227" w:hanging="118"/>
      </w:pPr>
      <w:rPr>
        <w:rFonts w:hint="default"/>
        <w:lang w:val="pt-BR" w:eastAsia="pt-BR" w:bidi="pt-BR"/>
      </w:rPr>
    </w:lvl>
    <w:lvl w:ilvl="5" w:tplc="5704C5B4">
      <w:numFmt w:val="bullet"/>
      <w:lvlText w:val="•"/>
      <w:lvlJc w:val="left"/>
      <w:pPr>
        <w:ind w:left="5229" w:hanging="118"/>
      </w:pPr>
      <w:rPr>
        <w:rFonts w:hint="default"/>
        <w:lang w:val="pt-BR" w:eastAsia="pt-BR" w:bidi="pt-BR"/>
      </w:rPr>
    </w:lvl>
    <w:lvl w:ilvl="6" w:tplc="35E63E02">
      <w:numFmt w:val="bullet"/>
      <w:lvlText w:val="•"/>
      <w:lvlJc w:val="left"/>
      <w:pPr>
        <w:ind w:left="6231" w:hanging="118"/>
      </w:pPr>
      <w:rPr>
        <w:rFonts w:hint="default"/>
        <w:lang w:val="pt-BR" w:eastAsia="pt-BR" w:bidi="pt-BR"/>
      </w:rPr>
    </w:lvl>
    <w:lvl w:ilvl="7" w:tplc="2AFA34C0">
      <w:numFmt w:val="bullet"/>
      <w:lvlText w:val="•"/>
      <w:lvlJc w:val="left"/>
      <w:pPr>
        <w:ind w:left="7233" w:hanging="118"/>
      </w:pPr>
      <w:rPr>
        <w:rFonts w:hint="default"/>
        <w:lang w:val="pt-BR" w:eastAsia="pt-BR" w:bidi="pt-BR"/>
      </w:rPr>
    </w:lvl>
    <w:lvl w:ilvl="8" w:tplc="FA0A13F0">
      <w:numFmt w:val="bullet"/>
      <w:lvlText w:val="•"/>
      <w:lvlJc w:val="left"/>
      <w:pPr>
        <w:ind w:left="8235" w:hanging="118"/>
      </w:pPr>
      <w:rPr>
        <w:rFonts w:hint="default"/>
        <w:lang w:val="pt-BR" w:eastAsia="pt-BR" w:bidi="pt-BR"/>
      </w:rPr>
    </w:lvl>
  </w:abstractNum>
  <w:abstractNum w:abstractNumId="38" w15:restartNumberingAfterBreak="0">
    <w:nsid w:val="758D0379"/>
    <w:multiLevelType w:val="multilevel"/>
    <w:tmpl w:val="4538CDCE"/>
    <w:styleLink w:val="Listaatual8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39" w15:restartNumberingAfterBreak="0">
    <w:nsid w:val="7A445651"/>
    <w:multiLevelType w:val="multilevel"/>
    <w:tmpl w:val="F3B039BA"/>
    <w:styleLink w:val="Listaatual5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40" w15:restartNumberingAfterBreak="0">
    <w:nsid w:val="7D1C6238"/>
    <w:multiLevelType w:val="multilevel"/>
    <w:tmpl w:val="71E8588C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2"/>
      <w:numFmt w:val="decimal"/>
      <w:lvlText w:val="%1.%2"/>
      <w:lvlJc w:val="left"/>
      <w:pPr>
        <w:ind w:left="703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41" w15:restartNumberingAfterBreak="0">
    <w:nsid w:val="7DB73B4C"/>
    <w:multiLevelType w:val="multilevel"/>
    <w:tmpl w:val="A2EA73EE"/>
    <w:lvl w:ilvl="0">
      <w:start w:val="1"/>
      <w:numFmt w:val="decimal"/>
      <w:lvlText w:val="%1"/>
      <w:lvlJc w:val="left"/>
      <w:pPr>
        <w:ind w:left="406" w:hanging="185"/>
        <w:jc w:val="right"/>
      </w:pPr>
      <w:rPr>
        <w:rFonts w:ascii="Arial" w:eastAsia="Arial" w:hAnsi="Arial" w:cs="Arial" w:hint="default"/>
        <w:b/>
        <w:bCs/>
        <w:w w:val="100"/>
        <w:sz w:val="22"/>
        <w:szCs w:val="22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564" w:hanging="444"/>
      </w:pPr>
      <w:rPr>
        <w:rFonts w:hint="default"/>
        <w:b/>
        <w:bCs/>
        <w:spacing w:val="-1"/>
        <w:w w:val="10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444" w:hanging="444"/>
        <w:jc w:val="right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620" w:hanging="44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640" w:hanging="44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1240" w:hanging="44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3031" w:hanging="44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4823" w:hanging="44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6615" w:hanging="444"/>
      </w:pPr>
      <w:rPr>
        <w:rFonts w:hint="default"/>
        <w:lang w:val="pt-BR" w:eastAsia="pt-BR" w:bidi="pt-BR"/>
      </w:rPr>
    </w:lvl>
  </w:abstractNum>
  <w:num w:numId="1">
    <w:abstractNumId w:val="27"/>
  </w:num>
  <w:num w:numId="2">
    <w:abstractNumId w:val="37"/>
  </w:num>
  <w:num w:numId="3">
    <w:abstractNumId w:val="29"/>
  </w:num>
  <w:num w:numId="4">
    <w:abstractNumId w:val="9"/>
  </w:num>
  <w:num w:numId="5">
    <w:abstractNumId w:val="21"/>
  </w:num>
  <w:num w:numId="6">
    <w:abstractNumId w:val="32"/>
  </w:num>
  <w:num w:numId="7">
    <w:abstractNumId w:val="17"/>
  </w:num>
  <w:num w:numId="8">
    <w:abstractNumId w:val="0"/>
  </w:num>
  <w:num w:numId="9">
    <w:abstractNumId w:val="26"/>
  </w:num>
  <w:num w:numId="10">
    <w:abstractNumId w:val="5"/>
  </w:num>
  <w:num w:numId="11">
    <w:abstractNumId w:val="1"/>
  </w:num>
  <w:num w:numId="12">
    <w:abstractNumId w:val="23"/>
  </w:num>
  <w:num w:numId="13">
    <w:abstractNumId w:val="39"/>
  </w:num>
  <w:num w:numId="14">
    <w:abstractNumId w:val="11"/>
  </w:num>
  <w:num w:numId="15">
    <w:abstractNumId w:val="18"/>
  </w:num>
  <w:num w:numId="16">
    <w:abstractNumId w:val="19"/>
  </w:num>
  <w:num w:numId="17">
    <w:abstractNumId w:val="38"/>
  </w:num>
  <w:num w:numId="18">
    <w:abstractNumId w:val="28"/>
  </w:num>
  <w:num w:numId="19">
    <w:abstractNumId w:val="15"/>
  </w:num>
  <w:num w:numId="20">
    <w:abstractNumId w:val="7"/>
  </w:num>
  <w:num w:numId="21">
    <w:abstractNumId w:val="13"/>
  </w:num>
  <w:num w:numId="22">
    <w:abstractNumId w:val="8"/>
  </w:num>
  <w:num w:numId="23">
    <w:abstractNumId w:val="10"/>
  </w:num>
  <w:num w:numId="24">
    <w:abstractNumId w:val="22"/>
  </w:num>
  <w:num w:numId="25">
    <w:abstractNumId w:val="36"/>
  </w:num>
  <w:num w:numId="26">
    <w:abstractNumId w:val="25"/>
  </w:num>
  <w:num w:numId="27">
    <w:abstractNumId w:val="16"/>
  </w:num>
  <w:num w:numId="28">
    <w:abstractNumId w:val="14"/>
  </w:num>
  <w:num w:numId="29">
    <w:abstractNumId w:val="35"/>
  </w:num>
  <w:num w:numId="30">
    <w:abstractNumId w:val="24"/>
  </w:num>
  <w:num w:numId="31">
    <w:abstractNumId w:val="40"/>
  </w:num>
  <w:num w:numId="32">
    <w:abstractNumId w:val="12"/>
  </w:num>
  <w:num w:numId="33">
    <w:abstractNumId w:val="41"/>
  </w:num>
  <w:num w:numId="34">
    <w:abstractNumId w:val="20"/>
  </w:num>
  <w:num w:numId="35">
    <w:abstractNumId w:val="31"/>
  </w:num>
  <w:num w:numId="36">
    <w:abstractNumId w:val="3"/>
  </w:num>
  <w:num w:numId="37">
    <w:abstractNumId w:val="2"/>
  </w:num>
  <w:num w:numId="38">
    <w:abstractNumId w:val="4"/>
  </w:num>
  <w:num w:numId="39">
    <w:abstractNumId w:val="33"/>
  </w:num>
  <w:num w:numId="40">
    <w:abstractNumId w:val="30"/>
  </w:num>
  <w:num w:numId="41">
    <w:abstractNumId w:val="6"/>
  </w:num>
  <w:num w:numId="42">
    <w:abstractNumId w:val="3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NDQD0kaWRiamBko6SsGpxcWZ+XkgBYa1AL/j400sAAAA"/>
  </w:docVars>
  <w:rsids>
    <w:rsidRoot w:val="00EC2DD4"/>
    <w:rsid w:val="00001492"/>
    <w:rsid w:val="00002CF1"/>
    <w:rsid w:val="00004641"/>
    <w:rsid w:val="000063ED"/>
    <w:rsid w:val="00007EC3"/>
    <w:rsid w:val="000110E0"/>
    <w:rsid w:val="00011D1B"/>
    <w:rsid w:val="000240E0"/>
    <w:rsid w:val="00040E99"/>
    <w:rsid w:val="00050BD4"/>
    <w:rsid w:val="0005267F"/>
    <w:rsid w:val="000613A1"/>
    <w:rsid w:val="000618C1"/>
    <w:rsid w:val="0006753F"/>
    <w:rsid w:val="00072461"/>
    <w:rsid w:val="00074C0D"/>
    <w:rsid w:val="00077994"/>
    <w:rsid w:val="00081FFB"/>
    <w:rsid w:val="000853A4"/>
    <w:rsid w:val="00086ED9"/>
    <w:rsid w:val="00093DFE"/>
    <w:rsid w:val="000A5E2E"/>
    <w:rsid w:val="000B16A5"/>
    <w:rsid w:val="000D01AD"/>
    <w:rsid w:val="000D14DD"/>
    <w:rsid w:val="000D1631"/>
    <w:rsid w:val="000D2FB9"/>
    <w:rsid w:val="000D3C5A"/>
    <w:rsid w:val="000D4246"/>
    <w:rsid w:val="000D487B"/>
    <w:rsid w:val="000D671E"/>
    <w:rsid w:val="000E1918"/>
    <w:rsid w:val="000E1CA6"/>
    <w:rsid w:val="000E6B65"/>
    <w:rsid w:val="000E72E6"/>
    <w:rsid w:val="000F700B"/>
    <w:rsid w:val="00101C50"/>
    <w:rsid w:val="001066A7"/>
    <w:rsid w:val="00111C51"/>
    <w:rsid w:val="00117A68"/>
    <w:rsid w:val="00117D15"/>
    <w:rsid w:val="001221C6"/>
    <w:rsid w:val="001263E1"/>
    <w:rsid w:val="00126E97"/>
    <w:rsid w:val="00130EAD"/>
    <w:rsid w:val="00132F84"/>
    <w:rsid w:val="00134C94"/>
    <w:rsid w:val="001423C4"/>
    <w:rsid w:val="0015057F"/>
    <w:rsid w:val="00150AA3"/>
    <w:rsid w:val="00156824"/>
    <w:rsid w:val="00157189"/>
    <w:rsid w:val="001634F6"/>
    <w:rsid w:val="0017200B"/>
    <w:rsid w:val="00176815"/>
    <w:rsid w:val="001770CB"/>
    <w:rsid w:val="0019009F"/>
    <w:rsid w:val="0019035E"/>
    <w:rsid w:val="001906A0"/>
    <w:rsid w:val="00191D7D"/>
    <w:rsid w:val="00192F1B"/>
    <w:rsid w:val="001952FF"/>
    <w:rsid w:val="00196DC9"/>
    <w:rsid w:val="001A6280"/>
    <w:rsid w:val="001A6FD9"/>
    <w:rsid w:val="001C0117"/>
    <w:rsid w:val="001C15EF"/>
    <w:rsid w:val="001C1AA6"/>
    <w:rsid w:val="001C654C"/>
    <w:rsid w:val="001C6767"/>
    <w:rsid w:val="001D79B5"/>
    <w:rsid w:val="001E2B3A"/>
    <w:rsid w:val="001F291D"/>
    <w:rsid w:val="001F763C"/>
    <w:rsid w:val="002408D6"/>
    <w:rsid w:val="002425B3"/>
    <w:rsid w:val="002613FC"/>
    <w:rsid w:val="00261430"/>
    <w:rsid w:val="002708DD"/>
    <w:rsid w:val="002829CF"/>
    <w:rsid w:val="0028304B"/>
    <w:rsid w:val="00283D2B"/>
    <w:rsid w:val="002909A5"/>
    <w:rsid w:val="002A29AF"/>
    <w:rsid w:val="002A53AE"/>
    <w:rsid w:val="002B1A9A"/>
    <w:rsid w:val="002B715F"/>
    <w:rsid w:val="002C169F"/>
    <w:rsid w:val="002D6DF0"/>
    <w:rsid w:val="002E4539"/>
    <w:rsid w:val="002E66F6"/>
    <w:rsid w:val="002E75E1"/>
    <w:rsid w:val="002F3423"/>
    <w:rsid w:val="002F6938"/>
    <w:rsid w:val="00310215"/>
    <w:rsid w:val="00311A99"/>
    <w:rsid w:val="00311AE7"/>
    <w:rsid w:val="00313FB5"/>
    <w:rsid w:val="00323A0F"/>
    <w:rsid w:val="00324319"/>
    <w:rsid w:val="00327DE4"/>
    <w:rsid w:val="003338EB"/>
    <w:rsid w:val="00351856"/>
    <w:rsid w:val="00353B78"/>
    <w:rsid w:val="003540E7"/>
    <w:rsid w:val="00355CA5"/>
    <w:rsid w:val="0037126C"/>
    <w:rsid w:val="00373860"/>
    <w:rsid w:val="00381206"/>
    <w:rsid w:val="00381C90"/>
    <w:rsid w:val="003851F4"/>
    <w:rsid w:val="00395270"/>
    <w:rsid w:val="00395294"/>
    <w:rsid w:val="00395915"/>
    <w:rsid w:val="003A4620"/>
    <w:rsid w:val="003B51DB"/>
    <w:rsid w:val="003B5B49"/>
    <w:rsid w:val="003B694B"/>
    <w:rsid w:val="003C21DE"/>
    <w:rsid w:val="003C42FA"/>
    <w:rsid w:val="003D0442"/>
    <w:rsid w:val="003D41C2"/>
    <w:rsid w:val="003E65B3"/>
    <w:rsid w:val="003F27A9"/>
    <w:rsid w:val="003F305C"/>
    <w:rsid w:val="003F36AB"/>
    <w:rsid w:val="003F4893"/>
    <w:rsid w:val="003F6BF2"/>
    <w:rsid w:val="00401456"/>
    <w:rsid w:val="00401908"/>
    <w:rsid w:val="00402035"/>
    <w:rsid w:val="004027CC"/>
    <w:rsid w:val="0040284E"/>
    <w:rsid w:val="00403A81"/>
    <w:rsid w:val="00407FD6"/>
    <w:rsid w:val="00410810"/>
    <w:rsid w:val="00411FE8"/>
    <w:rsid w:val="00412799"/>
    <w:rsid w:val="00413437"/>
    <w:rsid w:val="004144C0"/>
    <w:rsid w:val="00424662"/>
    <w:rsid w:val="004258A8"/>
    <w:rsid w:val="00432E61"/>
    <w:rsid w:val="00435190"/>
    <w:rsid w:val="0043684C"/>
    <w:rsid w:val="00437A45"/>
    <w:rsid w:val="00443627"/>
    <w:rsid w:val="00444E93"/>
    <w:rsid w:val="004467BD"/>
    <w:rsid w:val="00454420"/>
    <w:rsid w:val="00461967"/>
    <w:rsid w:val="0047491B"/>
    <w:rsid w:val="00475FA6"/>
    <w:rsid w:val="00481305"/>
    <w:rsid w:val="00481503"/>
    <w:rsid w:val="00486B12"/>
    <w:rsid w:val="004A1820"/>
    <w:rsid w:val="004A3F9D"/>
    <w:rsid w:val="004A58BC"/>
    <w:rsid w:val="004B1C76"/>
    <w:rsid w:val="004B456B"/>
    <w:rsid w:val="004B514D"/>
    <w:rsid w:val="004B526F"/>
    <w:rsid w:val="004D43C9"/>
    <w:rsid w:val="004E0B47"/>
    <w:rsid w:val="004E1A98"/>
    <w:rsid w:val="004E2643"/>
    <w:rsid w:val="004E5ED3"/>
    <w:rsid w:val="004F42BF"/>
    <w:rsid w:val="004F6CF4"/>
    <w:rsid w:val="0050190A"/>
    <w:rsid w:val="00504524"/>
    <w:rsid w:val="00507D67"/>
    <w:rsid w:val="00513563"/>
    <w:rsid w:val="00513DEB"/>
    <w:rsid w:val="00514ED3"/>
    <w:rsid w:val="00515498"/>
    <w:rsid w:val="00520D1C"/>
    <w:rsid w:val="005347B7"/>
    <w:rsid w:val="005371F7"/>
    <w:rsid w:val="00537427"/>
    <w:rsid w:val="00544252"/>
    <w:rsid w:val="00545C37"/>
    <w:rsid w:val="00555E52"/>
    <w:rsid w:val="00556474"/>
    <w:rsid w:val="0056111F"/>
    <w:rsid w:val="00563DA6"/>
    <w:rsid w:val="00564FAC"/>
    <w:rsid w:val="00566637"/>
    <w:rsid w:val="00571839"/>
    <w:rsid w:val="00573C9C"/>
    <w:rsid w:val="0059433D"/>
    <w:rsid w:val="00594453"/>
    <w:rsid w:val="005B0200"/>
    <w:rsid w:val="005B17E1"/>
    <w:rsid w:val="005B7777"/>
    <w:rsid w:val="005C0561"/>
    <w:rsid w:val="005C16CD"/>
    <w:rsid w:val="005C2471"/>
    <w:rsid w:val="005C458E"/>
    <w:rsid w:val="005D159C"/>
    <w:rsid w:val="005D24AE"/>
    <w:rsid w:val="005D2D4D"/>
    <w:rsid w:val="005D630F"/>
    <w:rsid w:val="005D7C8F"/>
    <w:rsid w:val="005E652D"/>
    <w:rsid w:val="005F0E44"/>
    <w:rsid w:val="005F485A"/>
    <w:rsid w:val="00614470"/>
    <w:rsid w:val="00614C7C"/>
    <w:rsid w:val="0061556E"/>
    <w:rsid w:val="00622764"/>
    <w:rsid w:val="00625639"/>
    <w:rsid w:val="006279AA"/>
    <w:rsid w:val="0065366D"/>
    <w:rsid w:val="0065437C"/>
    <w:rsid w:val="00661612"/>
    <w:rsid w:val="006723ED"/>
    <w:rsid w:val="00673AD5"/>
    <w:rsid w:val="00674B7E"/>
    <w:rsid w:val="006811CA"/>
    <w:rsid w:val="00682E4B"/>
    <w:rsid w:val="0068727D"/>
    <w:rsid w:val="00690970"/>
    <w:rsid w:val="00695A73"/>
    <w:rsid w:val="006A2069"/>
    <w:rsid w:val="006A5AC7"/>
    <w:rsid w:val="006B7480"/>
    <w:rsid w:val="006B7780"/>
    <w:rsid w:val="006C03A3"/>
    <w:rsid w:val="006C0771"/>
    <w:rsid w:val="006C41A5"/>
    <w:rsid w:val="006C64F1"/>
    <w:rsid w:val="006C7B1D"/>
    <w:rsid w:val="006D133D"/>
    <w:rsid w:val="006D1F58"/>
    <w:rsid w:val="006F6086"/>
    <w:rsid w:val="00720895"/>
    <w:rsid w:val="00724D6F"/>
    <w:rsid w:val="00724E9F"/>
    <w:rsid w:val="00733872"/>
    <w:rsid w:val="00734EE3"/>
    <w:rsid w:val="007373D0"/>
    <w:rsid w:val="007416D6"/>
    <w:rsid w:val="00751FF4"/>
    <w:rsid w:val="007524BB"/>
    <w:rsid w:val="00754769"/>
    <w:rsid w:val="00754E8D"/>
    <w:rsid w:val="00760553"/>
    <w:rsid w:val="007623A5"/>
    <w:rsid w:val="00765E54"/>
    <w:rsid w:val="00767EB5"/>
    <w:rsid w:val="007722E8"/>
    <w:rsid w:val="00772C6F"/>
    <w:rsid w:val="00781483"/>
    <w:rsid w:val="007838A5"/>
    <w:rsid w:val="00784122"/>
    <w:rsid w:val="00785E4F"/>
    <w:rsid w:val="00797958"/>
    <w:rsid w:val="007A0B9D"/>
    <w:rsid w:val="007A713B"/>
    <w:rsid w:val="007B6D5A"/>
    <w:rsid w:val="007C351C"/>
    <w:rsid w:val="007D1CF0"/>
    <w:rsid w:val="007D3A0D"/>
    <w:rsid w:val="007D3FC9"/>
    <w:rsid w:val="007D76E1"/>
    <w:rsid w:val="007E5AF1"/>
    <w:rsid w:val="007F04AC"/>
    <w:rsid w:val="007F40CB"/>
    <w:rsid w:val="007F5C02"/>
    <w:rsid w:val="008002D0"/>
    <w:rsid w:val="0080189E"/>
    <w:rsid w:val="00804A7B"/>
    <w:rsid w:val="00820D12"/>
    <w:rsid w:val="00821D70"/>
    <w:rsid w:val="00827392"/>
    <w:rsid w:val="008328D5"/>
    <w:rsid w:val="0083586E"/>
    <w:rsid w:val="008428AF"/>
    <w:rsid w:val="00842F66"/>
    <w:rsid w:val="00846B5D"/>
    <w:rsid w:val="0085187F"/>
    <w:rsid w:val="0086155E"/>
    <w:rsid w:val="008639A4"/>
    <w:rsid w:val="00863C0F"/>
    <w:rsid w:val="00873793"/>
    <w:rsid w:val="00874E1B"/>
    <w:rsid w:val="00876412"/>
    <w:rsid w:val="00877CF1"/>
    <w:rsid w:val="00890166"/>
    <w:rsid w:val="00897392"/>
    <w:rsid w:val="0089758D"/>
    <w:rsid w:val="008A71A9"/>
    <w:rsid w:val="008B14A8"/>
    <w:rsid w:val="008B5E5A"/>
    <w:rsid w:val="008B666D"/>
    <w:rsid w:val="008C16C1"/>
    <w:rsid w:val="008C6D3E"/>
    <w:rsid w:val="008D09D1"/>
    <w:rsid w:val="008D239C"/>
    <w:rsid w:val="008E0D84"/>
    <w:rsid w:val="0090103E"/>
    <w:rsid w:val="009038DB"/>
    <w:rsid w:val="00906BC9"/>
    <w:rsid w:val="00907122"/>
    <w:rsid w:val="009165FA"/>
    <w:rsid w:val="00917876"/>
    <w:rsid w:val="00924B95"/>
    <w:rsid w:val="0095192C"/>
    <w:rsid w:val="00967B95"/>
    <w:rsid w:val="00972B5A"/>
    <w:rsid w:val="009743E8"/>
    <w:rsid w:val="00987002"/>
    <w:rsid w:val="009A122B"/>
    <w:rsid w:val="009A46EA"/>
    <w:rsid w:val="009B1FD2"/>
    <w:rsid w:val="009C27DD"/>
    <w:rsid w:val="009D0B30"/>
    <w:rsid w:val="009D1829"/>
    <w:rsid w:val="009D3658"/>
    <w:rsid w:val="009D52AA"/>
    <w:rsid w:val="009D6A36"/>
    <w:rsid w:val="00A07434"/>
    <w:rsid w:val="00A14016"/>
    <w:rsid w:val="00A155B0"/>
    <w:rsid w:val="00A27417"/>
    <w:rsid w:val="00A321AC"/>
    <w:rsid w:val="00A3600B"/>
    <w:rsid w:val="00A36AC3"/>
    <w:rsid w:val="00A3778A"/>
    <w:rsid w:val="00A44078"/>
    <w:rsid w:val="00A443E9"/>
    <w:rsid w:val="00A446FA"/>
    <w:rsid w:val="00A44731"/>
    <w:rsid w:val="00A5019C"/>
    <w:rsid w:val="00A53704"/>
    <w:rsid w:val="00A57631"/>
    <w:rsid w:val="00A61FDA"/>
    <w:rsid w:val="00A71C59"/>
    <w:rsid w:val="00A767BD"/>
    <w:rsid w:val="00A8361C"/>
    <w:rsid w:val="00A85168"/>
    <w:rsid w:val="00A9408D"/>
    <w:rsid w:val="00AA0B88"/>
    <w:rsid w:val="00AA0FDA"/>
    <w:rsid w:val="00AB460B"/>
    <w:rsid w:val="00AC7489"/>
    <w:rsid w:val="00AC757D"/>
    <w:rsid w:val="00AD11D0"/>
    <w:rsid w:val="00AD495D"/>
    <w:rsid w:val="00AD66BD"/>
    <w:rsid w:val="00AE1083"/>
    <w:rsid w:val="00AE1D1D"/>
    <w:rsid w:val="00AE2BCB"/>
    <w:rsid w:val="00AF0DBB"/>
    <w:rsid w:val="00AF1938"/>
    <w:rsid w:val="00AF3789"/>
    <w:rsid w:val="00AF3A30"/>
    <w:rsid w:val="00AF6468"/>
    <w:rsid w:val="00B0102F"/>
    <w:rsid w:val="00B0542A"/>
    <w:rsid w:val="00B06937"/>
    <w:rsid w:val="00B221D6"/>
    <w:rsid w:val="00B2241C"/>
    <w:rsid w:val="00B23C8C"/>
    <w:rsid w:val="00B31B23"/>
    <w:rsid w:val="00B332C8"/>
    <w:rsid w:val="00B36597"/>
    <w:rsid w:val="00B37443"/>
    <w:rsid w:val="00B421F3"/>
    <w:rsid w:val="00B455DE"/>
    <w:rsid w:val="00B46117"/>
    <w:rsid w:val="00B51FD6"/>
    <w:rsid w:val="00B55B6B"/>
    <w:rsid w:val="00B55E4C"/>
    <w:rsid w:val="00B6705D"/>
    <w:rsid w:val="00B720FF"/>
    <w:rsid w:val="00B73029"/>
    <w:rsid w:val="00B75AFB"/>
    <w:rsid w:val="00B91520"/>
    <w:rsid w:val="00B9195B"/>
    <w:rsid w:val="00B92BD4"/>
    <w:rsid w:val="00BA2430"/>
    <w:rsid w:val="00BA2A7D"/>
    <w:rsid w:val="00BB70C3"/>
    <w:rsid w:val="00BC657C"/>
    <w:rsid w:val="00BD2963"/>
    <w:rsid w:val="00BD6B2E"/>
    <w:rsid w:val="00BE4CB5"/>
    <w:rsid w:val="00BE591B"/>
    <w:rsid w:val="00BF312B"/>
    <w:rsid w:val="00C03CDA"/>
    <w:rsid w:val="00C04A97"/>
    <w:rsid w:val="00C20AC4"/>
    <w:rsid w:val="00C26D27"/>
    <w:rsid w:val="00C275FF"/>
    <w:rsid w:val="00C30806"/>
    <w:rsid w:val="00C31E44"/>
    <w:rsid w:val="00C41D03"/>
    <w:rsid w:val="00C43351"/>
    <w:rsid w:val="00C54562"/>
    <w:rsid w:val="00C644F7"/>
    <w:rsid w:val="00C6794D"/>
    <w:rsid w:val="00C744B5"/>
    <w:rsid w:val="00C764E5"/>
    <w:rsid w:val="00C80900"/>
    <w:rsid w:val="00C85581"/>
    <w:rsid w:val="00C963FC"/>
    <w:rsid w:val="00CA50CA"/>
    <w:rsid w:val="00CB0615"/>
    <w:rsid w:val="00CB3B3B"/>
    <w:rsid w:val="00CC2BFF"/>
    <w:rsid w:val="00CC2F4B"/>
    <w:rsid w:val="00CC50CB"/>
    <w:rsid w:val="00CD24DE"/>
    <w:rsid w:val="00CD3917"/>
    <w:rsid w:val="00CD629B"/>
    <w:rsid w:val="00CE0887"/>
    <w:rsid w:val="00CE19C4"/>
    <w:rsid w:val="00CE7C97"/>
    <w:rsid w:val="00CF386F"/>
    <w:rsid w:val="00D0002A"/>
    <w:rsid w:val="00D010CA"/>
    <w:rsid w:val="00D060EF"/>
    <w:rsid w:val="00D1407E"/>
    <w:rsid w:val="00D15186"/>
    <w:rsid w:val="00D21504"/>
    <w:rsid w:val="00D33783"/>
    <w:rsid w:val="00D337A5"/>
    <w:rsid w:val="00D34ADF"/>
    <w:rsid w:val="00D35738"/>
    <w:rsid w:val="00D5003A"/>
    <w:rsid w:val="00D51561"/>
    <w:rsid w:val="00D53E9C"/>
    <w:rsid w:val="00D54802"/>
    <w:rsid w:val="00D6052F"/>
    <w:rsid w:val="00D6380B"/>
    <w:rsid w:val="00D706E0"/>
    <w:rsid w:val="00D75FE5"/>
    <w:rsid w:val="00D86940"/>
    <w:rsid w:val="00D90588"/>
    <w:rsid w:val="00D90E7B"/>
    <w:rsid w:val="00D95DBD"/>
    <w:rsid w:val="00DA1367"/>
    <w:rsid w:val="00DA2079"/>
    <w:rsid w:val="00DA2C62"/>
    <w:rsid w:val="00DA41E5"/>
    <w:rsid w:val="00DA4752"/>
    <w:rsid w:val="00DA768E"/>
    <w:rsid w:val="00DB7BDB"/>
    <w:rsid w:val="00DC4E6C"/>
    <w:rsid w:val="00DD482E"/>
    <w:rsid w:val="00DD5E6E"/>
    <w:rsid w:val="00DD6CC8"/>
    <w:rsid w:val="00DE5854"/>
    <w:rsid w:val="00DE79DF"/>
    <w:rsid w:val="00DF2137"/>
    <w:rsid w:val="00E00C61"/>
    <w:rsid w:val="00E0597F"/>
    <w:rsid w:val="00E06D35"/>
    <w:rsid w:val="00E119D7"/>
    <w:rsid w:val="00E12282"/>
    <w:rsid w:val="00E12C3E"/>
    <w:rsid w:val="00E335BF"/>
    <w:rsid w:val="00E744D6"/>
    <w:rsid w:val="00E7456D"/>
    <w:rsid w:val="00E75D13"/>
    <w:rsid w:val="00E80FC1"/>
    <w:rsid w:val="00E908B3"/>
    <w:rsid w:val="00EA66A2"/>
    <w:rsid w:val="00EB5A2C"/>
    <w:rsid w:val="00EC10DA"/>
    <w:rsid w:val="00EC2DD4"/>
    <w:rsid w:val="00EC3FC7"/>
    <w:rsid w:val="00EC44AE"/>
    <w:rsid w:val="00EC7F34"/>
    <w:rsid w:val="00ED12A2"/>
    <w:rsid w:val="00ED5966"/>
    <w:rsid w:val="00EE0411"/>
    <w:rsid w:val="00EE0D81"/>
    <w:rsid w:val="00EF455E"/>
    <w:rsid w:val="00EF6833"/>
    <w:rsid w:val="00EF7A1A"/>
    <w:rsid w:val="00F0748D"/>
    <w:rsid w:val="00F23F33"/>
    <w:rsid w:val="00F24CB0"/>
    <w:rsid w:val="00F26D4B"/>
    <w:rsid w:val="00F329CC"/>
    <w:rsid w:val="00F4241A"/>
    <w:rsid w:val="00F45F29"/>
    <w:rsid w:val="00F52587"/>
    <w:rsid w:val="00F57A3A"/>
    <w:rsid w:val="00F62F0C"/>
    <w:rsid w:val="00F66F24"/>
    <w:rsid w:val="00F82A57"/>
    <w:rsid w:val="00F82B6A"/>
    <w:rsid w:val="00F83CFC"/>
    <w:rsid w:val="00FA7250"/>
    <w:rsid w:val="00FB36EA"/>
    <w:rsid w:val="00FC0B78"/>
    <w:rsid w:val="00FC2BCD"/>
    <w:rsid w:val="00FC2F08"/>
    <w:rsid w:val="00FC51BA"/>
    <w:rsid w:val="00FC5430"/>
    <w:rsid w:val="00FD1FB6"/>
    <w:rsid w:val="00FE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EC077D"/>
  <w15:docId w15:val="{C9EF2208-D654-458E-B0EE-203E14B9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07D67"/>
    <w:rPr>
      <w:rFonts w:ascii="Arial" w:eastAsia="Arial" w:hAnsi="Arial" w:cs="Arial"/>
      <w:lang w:val="pt-BR" w:eastAsia="pt-BR" w:bidi="pt-BR"/>
    </w:rPr>
  </w:style>
  <w:style w:type="paragraph" w:styleId="Ttulo1">
    <w:name w:val="heading 1"/>
    <w:basedOn w:val="Normal"/>
    <w:uiPriority w:val="1"/>
    <w:qFormat/>
    <w:pPr>
      <w:spacing w:before="88"/>
      <w:ind w:left="202" w:right="1461"/>
      <w:jc w:val="center"/>
      <w:outlineLvl w:val="0"/>
    </w:pPr>
    <w:rPr>
      <w:b/>
      <w:bCs/>
      <w:sz w:val="26"/>
      <w:szCs w:val="26"/>
    </w:rPr>
  </w:style>
  <w:style w:type="paragraph" w:styleId="Ttulo2">
    <w:name w:val="heading 2"/>
    <w:basedOn w:val="Normal"/>
    <w:uiPriority w:val="1"/>
    <w:qFormat/>
    <w:pPr>
      <w:ind w:left="221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90E7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16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34"/>
    <w:qFormat/>
    <w:pPr>
      <w:ind w:left="221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9C27DD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C27DD"/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C27DD"/>
    <w:rPr>
      <w:rFonts w:ascii="Arial" w:eastAsia="Arial" w:hAnsi="Arial" w:cs="Arial"/>
      <w:sz w:val="24"/>
      <w:szCs w:val="24"/>
      <w:lang w:val="pt-BR" w:eastAsia="pt-BR" w:bidi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C27DD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C27DD"/>
    <w:rPr>
      <w:rFonts w:ascii="Arial" w:eastAsia="Arial" w:hAnsi="Arial" w:cs="Arial"/>
      <w:b/>
      <w:bCs/>
      <w:sz w:val="20"/>
      <w:szCs w:val="20"/>
      <w:lang w:val="pt-BR"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27DD"/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C27DD"/>
    <w:rPr>
      <w:rFonts w:ascii="Lucida Grande" w:eastAsia="Arial" w:hAnsi="Lucida Grande" w:cs="Lucida Grande"/>
      <w:sz w:val="18"/>
      <w:szCs w:val="18"/>
      <w:lang w:val="pt-BR" w:eastAsia="pt-BR" w:bidi="pt-BR"/>
    </w:rPr>
  </w:style>
  <w:style w:type="paragraph" w:styleId="NormalWeb">
    <w:name w:val="Normal (Web)"/>
    <w:basedOn w:val="Normal"/>
    <w:uiPriority w:val="99"/>
    <w:semiHidden/>
    <w:unhideWhenUsed/>
    <w:rsid w:val="00987002"/>
    <w:pPr>
      <w:widowControl/>
      <w:autoSpaceDE/>
      <w:autoSpaceDN/>
      <w:spacing w:before="100" w:beforeAutospacing="1" w:after="100" w:afterAutospacing="1"/>
    </w:pPr>
    <w:rPr>
      <w:rFonts w:ascii="Times" w:eastAsiaTheme="minorHAnsi" w:hAnsi="Times" w:cs="Times New Roman"/>
      <w:sz w:val="20"/>
      <w:szCs w:val="20"/>
      <w:lang w:eastAsia="en-US" w:bidi="ar-SA"/>
    </w:rPr>
  </w:style>
  <w:style w:type="character" w:styleId="Forte">
    <w:name w:val="Strong"/>
    <w:basedOn w:val="Fontepargpadro"/>
    <w:uiPriority w:val="22"/>
    <w:qFormat/>
    <w:rsid w:val="00987002"/>
    <w:rPr>
      <w:b/>
      <w:bCs/>
    </w:rPr>
  </w:style>
  <w:style w:type="character" w:customStyle="1" w:styleId="apple-converted-space">
    <w:name w:val="apple-converted-space"/>
    <w:basedOn w:val="Fontepargpadro"/>
    <w:rsid w:val="00987002"/>
  </w:style>
  <w:style w:type="paragraph" w:styleId="Cabealho">
    <w:name w:val="header"/>
    <w:basedOn w:val="Normal"/>
    <w:link w:val="CabealhoChar"/>
    <w:uiPriority w:val="99"/>
    <w:unhideWhenUsed/>
    <w:rsid w:val="001263E1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63E1"/>
    <w:rPr>
      <w:rFonts w:ascii="Arial" w:eastAsia="Arial" w:hAnsi="Arial" w:cs="Arial"/>
      <w:lang w:val="pt-BR" w:eastAsia="pt-BR" w:bidi="pt-BR"/>
    </w:rPr>
  </w:style>
  <w:style w:type="paragraph" w:styleId="Rodap">
    <w:name w:val="footer"/>
    <w:basedOn w:val="Normal"/>
    <w:link w:val="RodapChar"/>
    <w:uiPriority w:val="99"/>
    <w:unhideWhenUsed/>
    <w:rsid w:val="001263E1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1263E1"/>
    <w:rPr>
      <w:rFonts w:ascii="Arial" w:eastAsia="Arial" w:hAnsi="Arial" w:cs="Arial"/>
      <w:lang w:val="pt-BR" w:eastAsia="pt-BR" w:bidi="pt-BR"/>
    </w:rPr>
  </w:style>
  <w:style w:type="character" w:styleId="Hyperlink">
    <w:name w:val="Hyperlink"/>
    <w:basedOn w:val="Fontepargpadro"/>
    <w:uiPriority w:val="99"/>
    <w:unhideWhenUsed/>
    <w:rsid w:val="009D3658"/>
    <w:rPr>
      <w:color w:val="0000FF"/>
      <w:u w:val="single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16A5"/>
    <w:rPr>
      <w:rFonts w:asciiTheme="majorHAnsi" w:eastAsiaTheme="majorEastAsia" w:hAnsiTheme="majorHAnsi" w:cstheme="majorBidi"/>
      <w:i/>
      <w:iCs/>
      <w:color w:val="365F91" w:themeColor="accent1" w:themeShade="BF"/>
      <w:lang w:val="pt-BR" w:eastAsia="pt-BR" w:bidi="pt-BR"/>
    </w:rPr>
  </w:style>
  <w:style w:type="table" w:styleId="Tabelacomgrade">
    <w:name w:val="Table Grid"/>
    <w:basedOn w:val="Tabelanormal"/>
    <w:uiPriority w:val="59"/>
    <w:rsid w:val="000B16A5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695A73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71839"/>
    <w:rPr>
      <w:color w:val="605E5C"/>
      <w:shd w:val="clear" w:color="auto" w:fill="E1DFDD"/>
    </w:rPr>
  </w:style>
  <w:style w:type="paragraph" w:customStyle="1" w:styleId="Default">
    <w:name w:val="Default"/>
    <w:rsid w:val="00DA1367"/>
    <w:pPr>
      <w:widowControl/>
      <w:adjustRightInd w:val="0"/>
    </w:pPr>
    <w:rPr>
      <w:rFonts w:ascii="Arial" w:hAnsi="Arial" w:cs="Arial"/>
      <w:color w:val="000000"/>
      <w:sz w:val="24"/>
      <w:szCs w:val="24"/>
      <w:lang w:val="pt-BR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0E6B65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E12282"/>
    <w:rPr>
      <w:color w:val="800080" w:themeColor="followedHyperlink"/>
      <w:u w:val="single"/>
    </w:rPr>
  </w:style>
  <w:style w:type="numbering" w:customStyle="1" w:styleId="Listaatual1">
    <w:name w:val="Lista atual1"/>
    <w:uiPriority w:val="99"/>
    <w:rsid w:val="006279AA"/>
    <w:pPr>
      <w:numPr>
        <w:numId w:val="8"/>
      </w:numPr>
    </w:pPr>
  </w:style>
  <w:style w:type="numbering" w:customStyle="1" w:styleId="Listaatual2">
    <w:name w:val="Lista atual2"/>
    <w:uiPriority w:val="99"/>
    <w:rsid w:val="006279AA"/>
    <w:pPr>
      <w:numPr>
        <w:numId w:val="9"/>
      </w:numPr>
    </w:pPr>
  </w:style>
  <w:style w:type="numbering" w:customStyle="1" w:styleId="Listaatual3">
    <w:name w:val="Lista atual3"/>
    <w:uiPriority w:val="99"/>
    <w:rsid w:val="006279AA"/>
    <w:pPr>
      <w:numPr>
        <w:numId w:val="11"/>
      </w:numPr>
    </w:pPr>
  </w:style>
  <w:style w:type="numbering" w:customStyle="1" w:styleId="Listaatual4">
    <w:name w:val="Lista atual4"/>
    <w:uiPriority w:val="99"/>
    <w:rsid w:val="006279AA"/>
    <w:pPr>
      <w:numPr>
        <w:numId w:val="12"/>
      </w:numPr>
    </w:pPr>
  </w:style>
  <w:style w:type="numbering" w:customStyle="1" w:styleId="Listaatual5">
    <w:name w:val="Lista atual5"/>
    <w:uiPriority w:val="99"/>
    <w:rsid w:val="006279AA"/>
    <w:pPr>
      <w:numPr>
        <w:numId w:val="13"/>
      </w:numPr>
    </w:pPr>
  </w:style>
  <w:style w:type="numbering" w:customStyle="1" w:styleId="Listaatual6">
    <w:name w:val="Lista atual6"/>
    <w:uiPriority w:val="99"/>
    <w:rsid w:val="006279AA"/>
    <w:pPr>
      <w:numPr>
        <w:numId w:val="14"/>
      </w:numPr>
    </w:pPr>
  </w:style>
  <w:style w:type="numbering" w:customStyle="1" w:styleId="Listaatual7">
    <w:name w:val="Lista atual7"/>
    <w:uiPriority w:val="99"/>
    <w:rsid w:val="006279AA"/>
    <w:pPr>
      <w:numPr>
        <w:numId w:val="15"/>
      </w:numPr>
    </w:pPr>
  </w:style>
  <w:style w:type="numbering" w:customStyle="1" w:styleId="Listaatual8">
    <w:name w:val="Lista atual8"/>
    <w:uiPriority w:val="99"/>
    <w:rsid w:val="006279AA"/>
    <w:pPr>
      <w:numPr>
        <w:numId w:val="17"/>
      </w:numPr>
    </w:pPr>
  </w:style>
  <w:style w:type="numbering" w:customStyle="1" w:styleId="Listaatual9">
    <w:name w:val="Lista atual9"/>
    <w:uiPriority w:val="99"/>
    <w:rsid w:val="00876412"/>
    <w:pPr>
      <w:numPr>
        <w:numId w:val="20"/>
      </w:numPr>
    </w:pPr>
  </w:style>
  <w:style w:type="character" w:customStyle="1" w:styleId="Ttulo3Char">
    <w:name w:val="Título 3 Char"/>
    <w:basedOn w:val="Fontepargpadro"/>
    <w:link w:val="Ttulo3"/>
    <w:uiPriority w:val="9"/>
    <w:semiHidden/>
    <w:rsid w:val="00D90E7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 w:eastAsia="pt-BR" w:bidi="pt-BR"/>
    </w:rPr>
  </w:style>
  <w:style w:type="character" w:customStyle="1" w:styleId="CorpodetextoChar">
    <w:name w:val="Corpo de texto Char"/>
    <w:basedOn w:val="Fontepargpadro"/>
    <w:link w:val="Corpodetexto"/>
    <w:uiPriority w:val="1"/>
    <w:rsid w:val="00B23C8C"/>
    <w:rPr>
      <w:rFonts w:ascii="Arial" w:eastAsia="Arial" w:hAnsi="Arial" w:cs="Arial"/>
      <w:lang w:val="pt-BR" w:eastAsia="pt-BR" w:bidi="pt-BR"/>
    </w:rPr>
  </w:style>
  <w:style w:type="paragraph" w:styleId="Reviso">
    <w:name w:val="Revision"/>
    <w:hidden/>
    <w:uiPriority w:val="99"/>
    <w:semiHidden/>
    <w:rsid w:val="00443627"/>
    <w:pPr>
      <w:widowControl/>
      <w:autoSpaceDE/>
      <w:autoSpaceDN/>
    </w:pPr>
    <w:rPr>
      <w:rFonts w:ascii="Arial" w:eastAsia="Arial" w:hAnsi="Arial" w:cs="Arial"/>
      <w:lang w:val="pt-BR"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87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1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93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80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7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1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57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28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8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3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1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4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4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2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01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50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28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13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4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2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68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11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8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0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8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4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49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66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8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8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0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0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14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2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6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40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28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43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57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44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2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03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28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8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4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91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7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9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7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23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10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65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5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7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2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8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08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9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2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91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2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64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39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0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7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9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3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51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1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20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1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3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70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61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93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2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6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8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6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91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50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65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9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9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65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9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0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5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1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12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6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4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6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4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74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5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3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80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66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6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1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3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2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7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44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7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71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6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9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7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46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282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1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9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1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5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6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9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33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13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4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6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2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4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7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1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92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8331E-8C64-46D0-9FDA-CD769D7FA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87</Words>
  <Characters>566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FMG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Programa de Pos Graduação em Ciencias da Saude</cp:lastModifiedBy>
  <cp:revision>19</cp:revision>
  <cp:lastPrinted>2024-12-09T19:44:00Z</cp:lastPrinted>
  <dcterms:created xsi:type="dcterms:W3CDTF">2025-12-09T18:43:00Z</dcterms:created>
  <dcterms:modified xsi:type="dcterms:W3CDTF">2025-12-1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2-12T00:00:00Z</vt:filetime>
  </property>
  <property fmtid="{D5CDD505-2E9C-101B-9397-08002B2CF9AE}" pid="5" name="GrammarlyDocumentId">
    <vt:lpwstr>5865973d-5275-43ab-afe3-b75fa7664ef6</vt:lpwstr>
  </property>
</Properties>
</file>